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5E7BD2" w14:textId="03A18A23" w:rsidR="006C191D" w:rsidRPr="005B4FF7" w:rsidRDefault="00021E26" w:rsidP="0001707A">
      <w:pPr>
        <w:spacing w:after="0" w:line="240" w:lineRule="auto"/>
        <w:ind w:left="4536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АТВЕРДЖЕНО</w:t>
      </w:r>
    </w:p>
    <w:p w14:paraId="20D41B16" w14:textId="72485099" w:rsidR="009F2409" w:rsidRDefault="00021E26" w:rsidP="0001707A">
      <w:pPr>
        <w:spacing w:after="0" w:line="240" w:lineRule="auto"/>
        <w:ind w:left="4536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Р</w:t>
      </w:r>
      <w:r w:rsidR="009F2409">
        <w:rPr>
          <w:rFonts w:ascii="Times New Roman" w:hAnsi="Times New Roman" w:cs="Times New Roman"/>
          <w:sz w:val="28"/>
          <w:szCs w:val="28"/>
          <w:lang w:val="uk-UA"/>
        </w:rPr>
        <w:t>озпорядження</w:t>
      </w:r>
    </w:p>
    <w:p w14:paraId="28CD89A5" w14:textId="5AA8AF6E" w:rsidR="00791A1A" w:rsidRDefault="009F2409" w:rsidP="0001707A">
      <w:pPr>
        <w:spacing w:after="0" w:line="240" w:lineRule="auto"/>
        <w:ind w:left="4536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голо</w:t>
      </w:r>
      <w:r w:rsidR="00021E26">
        <w:rPr>
          <w:rFonts w:ascii="Times New Roman" w:hAnsi="Times New Roman" w:cs="Times New Roman"/>
          <w:sz w:val="28"/>
          <w:szCs w:val="28"/>
          <w:lang w:val="uk-UA"/>
        </w:rPr>
        <w:t xml:space="preserve">ви обласної ради </w:t>
      </w:r>
      <w:r w:rsidR="0001707A">
        <w:rPr>
          <w:rFonts w:ascii="Times New Roman" w:hAnsi="Times New Roman" w:cs="Times New Roman"/>
          <w:sz w:val="28"/>
          <w:szCs w:val="28"/>
          <w:lang w:val="uk-UA"/>
        </w:rPr>
        <w:t xml:space="preserve">10 липня </w:t>
      </w:r>
      <w:r w:rsidR="00DA637F">
        <w:rPr>
          <w:rFonts w:ascii="Times New Roman" w:hAnsi="Times New Roman" w:cs="Times New Roman"/>
          <w:sz w:val="28"/>
          <w:szCs w:val="28"/>
          <w:lang w:val="uk-UA"/>
        </w:rPr>
        <w:t>202</w:t>
      </w:r>
      <w:r w:rsidR="00180C9C">
        <w:rPr>
          <w:rFonts w:ascii="Times New Roman" w:hAnsi="Times New Roman" w:cs="Times New Roman"/>
          <w:sz w:val="28"/>
          <w:szCs w:val="28"/>
          <w:lang w:val="uk-UA"/>
        </w:rPr>
        <w:t>3</w:t>
      </w:r>
      <w:r w:rsidR="00DA637F">
        <w:rPr>
          <w:rFonts w:ascii="Times New Roman" w:hAnsi="Times New Roman" w:cs="Times New Roman"/>
          <w:sz w:val="28"/>
          <w:szCs w:val="28"/>
          <w:lang w:val="uk-UA"/>
        </w:rPr>
        <w:t xml:space="preserve"> року</w:t>
      </w:r>
    </w:p>
    <w:p w14:paraId="45338DEE" w14:textId="58D48C91" w:rsidR="00DA637F" w:rsidRDefault="0001707A" w:rsidP="0001707A">
      <w:pPr>
        <w:spacing w:after="0" w:line="240" w:lineRule="auto"/>
        <w:ind w:left="4536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№ 86а</w:t>
      </w:r>
      <w:bookmarkStart w:id="0" w:name="_GoBack"/>
      <w:bookmarkEnd w:id="0"/>
    </w:p>
    <w:p w14:paraId="70264EE3" w14:textId="77777777" w:rsidR="00791A1A" w:rsidRDefault="00791A1A" w:rsidP="006C191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062A4A3" w14:textId="77777777" w:rsidR="006C191D" w:rsidRPr="00B63EA9" w:rsidRDefault="006C191D" w:rsidP="006C191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B63EA9">
        <w:rPr>
          <w:rFonts w:ascii="Times New Roman" w:hAnsi="Times New Roman" w:cs="Times New Roman"/>
          <w:b/>
          <w:sz w:val="28"/>
          <w:szCs w:val="28"/>
          <w:lang w:val="uk-UA"/>
        </w:rPr>
        <w:t>ПОЛОЖЕННЯ</w:t>
      </w:r>
    </w:p>
    <w:p w14:paraId="29E95EED" w14:textId="77777777" w:rsidR="009F2409" w:rsidRDefault="006C191D" w:rsidP="006C191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</w:pPr>
      <w:r w:rsidRPr="00B63EA9">
        <w:rPr>
          <w:rFonts w:ascii="Times New Roman" w:hAnsi="Times New Roman" w:cs="Times New Roman"/>
          <w:b/>
          <w:sz w:val="28"/>
          <w:szCs w:val="28"/>
          <w:lang w:val="uk-UA"/>
        </w:rPr>
        <w:t>про робочу групу з оцін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ювання</w:t>
      </w:r>
      <w:r w:rsidRPr="00B63EA9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корупційних ризиків</w:t>
      </w:r>
      <w:r w:rsidR="009F2409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 xml:space="preserve"> </w:t>
      </w:r>
    </w:p>
    <w:p w14:paraId="6352C0FA" w14:textId="4E1A6A84" w:rsidR="006C191D" w:rsidRDefault="009F2409" w:rsidP="006C191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у </w:t>
      </w:r>
      <w:r w:rsidR="00180C9C">
        <w:rPr>
          <w:rFonts w:ascii="Times New Roman" w:hAnsi="Times New Roman" w:cs="Times New Roman"/>
          <w:b/>
          <w:sz w:val="28"/>
          <w:szCs w:val="28"/>
          <w:lang w:val="uk-UA"/>
        </w:rPr>
        <w:t>Рівненській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 обласн</w:t>
      </w:r>
      <w:r w:rsidR="00180C9C">
        <w:rPr>
          <w:rFonts w:ascii="Times New Roman" w:hAnsi="Times New Roman" w:cs="Times New Roman"/>
          <w:b/>
          <w:sz w:val="28"/>
          <w:szCs w:val="28"/>
          <w:lang w:val="uk-UA"/>
        </w:rPr>
        <w:t>ій</w:t>
      </w:r>
      <w:r w:rsidR="002F531A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рад</w:t>
      </w:r>
      <w:r w:rsidR="00180C9C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</w:p>
    <w:p w14:paraId="7C65507C" w14:textId="77777777" w:rsidR="00791A1A" w:rsidRDefault="00791A1A" w:rsidP="006C191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726E0854" w14:textId="5E8BDF43" w:rsidR="00372842" w:rsidRDefault="006C191D" w:rsidP="0087785D">
      <w:pPr>
        <w:spacing w:after="120" w:line="240" w:lineRule="auto"/>
        <w:ind w:firstLine="708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5D22C6">
        <w:rPr>
          <w:rFonts w:ascii="Times New Roman" w:hAnsi="Times New Roman" w:cs="Times New Roman"/>
          <w:sz w:val="28"/>
          <w:szCs w:val="28"/>
          <w:lang w:val="uk-UA"/>
        </w:rPr>
        <w:t>1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Pr="005D22C6">
        <w:rPr>
          <w:rFonts w:ascii="Times New Roman" w:hAnsi="Times New Roman" w:cs="Times New Roman"/>
          <w:sz w:val="28"/>
          <w:szCs w:val="28"/>
          <w:lang w:val="uk-UA"/>
        </w:rPr>
        <w:t xml:space="preserve">Це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оложення </w:t>
      </w:r>
      <w:r w:rsidRPr="005D22C6">
        <w:rPr>
          <w:rFonts w:ascii="Times New Roman" w:hAnsi="Times New Roman" w:cs="Times New Roman"/>
          <w:sz w:val="28"/>
          <w:szCs w:val="28"/>
          <w:lang w:val="uk-UA"/>
        </w:rPr>
        <w:t>визначає завдання та повноваження робочої групи з оцінювання корупційних ризиків</w:t>
      </w:r>
      <w:r w:rsidR="009F2409">
        <w:rPr>
          <w:rFonts w:ascii="Times New Roman" w:hAnsi="Times New Roman" w:cs="Times New Roman"/>
          <w:sz w:val="28"/>
          <w:szCs w:val="28"/>
          <w:lang w:val="uk-UA"/>
        </w:rPr>
        <w:t xml:space="preserve"> у </w:t>
      </w:r>
      <w:r w:rsidR="00180C9C">
        <w:rPr>
          <w:rFonts w:ascii="Times New Roman" w:hAnsi="Times New Roman" w:cs="Times New Roman"/>
          <w:sz w:val="28"/>
          <w:szCs w:val="28"/>
          <w:lang w:val="uk-UA"/>
        </w:rPr>
        <w:t>Рівненській</w:t>
      </w:r>
      <w:r w:rsidR="009F2409">
        <w:rPr>
          <w:rFonts w:ascii="Times New Roman" w:hAnsi="Times New Roman" w:cs="Times New Roman"/>
          <w:sz w:val="28"/>
          <w:szCs w:val="28"/>
          <w:lang w:val="uk-UA"/>
        </w:rPr>
        <w:t xml:space="preserve"> обласн</w:t>
      </w:r>
      <w:r w:rsidR="002E08F7">
        <w:rPr>
          <w:rFonts w:ascii="Times New Roman" w:hAnsi="Times New Roman" w:cs="Times New Roman"/>
          <w:sz w:val="28"/>
          <w:szCs w:val="28"/>
          <w:lang w:val="uk-UA"/>
        </w:rPr>
        <w:t>ій</w:t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 xml:space="preserve"> рад</w:t>
      </w:r>
      <w:r w:rsidR="002E08F7">
        <w:rPr>
          <w:rFonts w:ascii="Times New Roman" w:hAnsi="Times New Roman" w:cs="Times New Roman"/>
          <w:sz w:val="28"/>
          <w:szCs w:val="28"/>
          <w:lang w:val="uk-UA"/>
        </w:rPr>
        <w:t xml:space="preserve">і </w:t>
      </w:r>
      <w:r w:rsidRPr="005D22C6">
        <w:rPr>
          <w:rFonts w:ascii="Times New Roman" w:hAnsi="Times New Roman" w:cs="Times New Roman"/>
          <w:sz w:val="28"/>
          <w:szCs w:val="28"/>
          <w:lang w:val="uk-UA"/>
        </w:rPr>
        <w:t>(далі – робоча група), регулює питання організації її діяльності.</w:t>
      </w:r>
      <w:r w:rsidR="0087785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2. </w:t>
      </w:r>
      <w:r w:rsidRPr="00FF1090">
        <w:rPr>
          <w:rFonts w:ascii="Times New Roman" w:hAnsi="Times New Roman" w:cs="Times New Roman"/>
          <w:sz w:val="28"/>
          <w:szCs w:val="28"/>
          <w:lang w:val="uk-UA"/>
        </w:rPr>
        <w:t xml:space="preserve">У цьому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оложенні </w:t>
      </w:r>
      <w:r w:rsidRPr="00FF1090">
        <w:rPr>
          <w:rFonts w:ascii="Times New Roman" w:hAnsi="Times New Roman" w:cs="Times New Roman"/>
          <w:sz w:val="28"/>
          <w:szCs w:val="28"/>
          <w:lang w:val="uk-UA"/>
        </w:rPr>
        <w:t>терміни вжив</w:t>
      </w:r>
      <w:r w:rsidR="00E16EA4">
        <w:rPr>
          <w:rFonts w:ascii="Times New Roman" w:hAnsi="Times New Roman" w:cs="Times New Roman"/>
          <w:sz w:val="28"/>
          <w:szCs w:val="28"/>
          <w:lang w:val="uk-UA"/>
        </w:rPr>
        <w:t>аються в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значенні, наведеному в </w:t>
      </w:r>
      <w:hyperlink r:id="rId9" w:anchor="n3" w:tgtFrame="_blank" w:history="1">
        <w:r w:rsidRPr="00FF1090">
          <w:rPr>
            <w:rFonts w:ascii="Times New Roman" w:hAnsi="Times New Roman" w:cs="Times New Roman"/>
            <w:sz w:val="28"/>
            <w:szCs w:val="28"/>
            <w:lang w:val="uk-UA"/>
          </w:rPr>
          <w:t>Законі України</w:t>
        </w:r>
      </w:hyperlink>
      <w:r>
        <w:rPr>
          <w:rFonts w:ascii="Times New Roman" w:hAnsi="Times New Roman" w:cs="Times New Roman"/>
          <w:sz w:val="28"/>
          <w:szCs w:val="28"/>
          <w:lang w:val="uk-UA"/>
        </w:rPr>
        <w:t xml:space="preserve"> «</w:t>
      </w:r>
      <w:r w:rsidRPr="00FF1090">
        <w:rPr>
          <w:rFonts w:ascii="Times New Roman" w:hAnsi="Times New Roman" w:cs="Times New Roman"/>
          <w:sz w:val="28"/>
          <w:szCs w:val="28"/>
          <w:lang w:val="uk-UA"/>
        </w:rPr>
        <w:t>П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ро запобігання корупції», Методології управління корупційними ризиками, затвердженій наказом Національного агентства з питань запобігання корупції </w:t>
      </w:r>
      <w:r w:rsidR="00B94E10" w:rsidRPr="00B94E10">
        <w:rPr>
          <w:rFonts w:ascii="Times New Roman" w:hAnsi="Times New Roman" w:cs="Times New Roman"/>
          <w:sz w:val="28"/>
          <w:szCs w:val="28"/>
          <w:lang w:val="uk-UA"/>
        </w:rPr>
        <w:t>від 28.12.2021 № 830/21</w:t>
      </w:r>
      <w:r w:rsidR="00B94E10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B94E1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B94E1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B94E1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B94E10">
        <w:rPr>
          <w:rFonts w:ascii="Times New Roman" w:hAnsi="Times New Roman" w:cs="Times New Roman"/>
          <w:sz w:val="28"/>
          <w:szCs w:val="28"/>
          <w:lang w:val="uk-UA"/>
        </w:rPr>
        <w:tab/>
      </w:r>
      <w:r w:rsidR="00002655">
        <w:rPr>
          <w:rFonts w:ascii="Times New Roman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3. </w:t>
      </w:r>
      <w:r>
        <w:rPr>
          <w:rFonts w:ascii="Times New Roman" w:hAnsi="Times New Roman" w:cs="Times New Roman"/>
          <w:sz w:val="28"/>
          <w:szCs w:val="28"/>
          <w:lang w:val="uk-UA"/>
        </w:rPr>
        <w:t>Робоча група є постійн</w:t>
      </w:r>
      <w:r w:rsidR="00E16EA4">
        <w:rPr>
          <w:rFonts w:ascii="Times New Roman" w:hAnsi="Times New Roman" w:cs="Times New Roman"/>
          <w:sz w:val="28"/>
          <w:szCs w:val="28"/>
          <w:lang w:val="uk-UA"/>
        </w:rPr>
        <w:t xml:space="preserve">им </w:t>
      </w:r>
      <w:r w:rsidR="009F2409">
        <w:rPr>
          <w:rFonts w:ascii="Times New Roman" w:hAnsi="Times New Roman" w:cs="Times New Roman"/>
          <w:sz w:val="28"/>
          <w:szCs w:val="28"/>
          <w:lang w:val="uk-UA"/>
        </w:rPr>
        <w:t xml:space="preserve">консультативно-дорадчим </w:t>
      </w:r>
      <w:r>
        <w:rPr>
          <w:rFonts w:ascii="Times New Roman" w:hAnsi="Times New Roman" w:cs="Times New Roman"/>
          <w:sz w:val="28"/>
          <w:szCs w:val="28"/>
          <w:lang w:val="uk-UA"/>
        </w:rPr>
        <w:t>органом</w:t>
      </w:r>
      <w:r w:rsidR="009F240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80C9C">
        <w:rPr>
          <w:rFonts w:ascii="Times New Roman" w:hAnsi="Times New Roman" w:cs="Times New Roman"/>
          <w:sz w:val="28"/>
          <w:szCs w:val="28"/>
          <w:lang w:val="uk-UA"/>
        </w:rPr>
        <w:t>Рівненської</w:t>
      </w:r>
      <w:r w:rsidR="009F2409">
        <w:rPr>
          <w:rFonts w:ascii="Times New Roman" w:hAnsi="Times New Roman" w:cs="Times New Roman"/>
          <w:sz w:val="28"/>
          <w:szCs w:val="28"/>
          <w:lang w:val="uk-UA"/>
        </w:rPr>
        <w:t xml:space="preserve"> обласної ради</w:t>
      </w:r>
      <w:r w:rsidR="0000265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02655" w:rsidRPr="00002655">
        <w:rPr>
          <w:rFonts w:ascii="Times New Roman" w:hAnsi="Times New Roman" w:cs="Times New Roman"/>
          <w:sz w:val="28"/>
          <w:szCs w:val="28"/>
          <w:lang w:val="uk-UA"/>
        </w:rPr>
        <w:t xml:space="preserve">(далі – </w:t>
      </w:r>
      <w:r w:rsidR="002D06CC">
        <w:rPr>
          <w:rFonts w:ascii="Times New Roman" w:hAnsi="Times New Roman" w:cs="Times New Roman"/>
          <w:sz w:val="28"/>
          <w:szCs w:val="28"/>
          <w:lang w:val="uk-UA"/>
        </w:rPr>
        <w:t>обласна рада</w:t>
      </w:r>
      <w:r w:rsidR="00002655" w:rsidRPr="00002655">
        <w:rPr>
          <w:rFonts w:ascii="Times New Roman" w:hAnsi="Times New Roman" w:cs="Times New Roman"/>
          <w:sz w:val="28"/>
          <w:szCs w:val="28"/>
          <w:lang w:val="uk-UA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E16EA4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D06CC"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 w:rsidR="002D06C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180C9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180C9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180C9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180C9C"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>4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. 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Робоча група</w:t>
      </w:r>
      <w:r w:rsidRPr="005D22C6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у своїй діяльності керується Конституцією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України, </w:t>
      </w:r>
      <w:r w:rsidRPr="0069197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міжнарод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ми</w:t>
      </w:r>
      <w:r w:rsidRPr="0069197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договор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ами</w:t>
      </w:r>
      <w:r w:rsidRPr="00426122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,</w:t>
      </w:r>
      <w:r w:rsidRPr="0069197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згоду на обов’язковість яких надано Верховною Радою України</w:t>
      </w:r>
      <w:r w:rsidRPr="00223577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, </w:t>
      </w:r>
      <w:r w:rsidR="00E16EA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з</w:t>
      </w:r>
      <w:r w:rsidRPr="005D22C6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аконами України, 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актами </w:t>
      </w:r>
      <w:r w:rsidRPr="005D22C6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Президента Украї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,</w:t>
      </w:r>
      <w:r w:rsidRPr="005D22C6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Кабінету Міністрів України, 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Національного агентства з питань запобігання корупції, іншими актами законодавства та цим </w:t>
      </w:r>
      <w:r>
        <w:rPr>
          <w:rFonts w:ascii="Times New Roman" w:hAnsi="Times New Roman" w:cs="Times New Roman"/>
          <w:sz w:val="28"/>
          <w:szCs w:val="28"/>
          <w:lang w:val="uk-UA"/>
        </w:rPr>
        <w:t>Положенням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5. </w:t>
      </w:r>
      <w:r w:rsidR="004C263D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Основними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завдання</w:t>
      </w:r>
      <w:r w:rsidR="004C263D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ми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робочої групи</w:t>
      </w:r>
      <w:r w:rsidR="00532750">
        <w:rPr>
          <w:rFonts w:ascii="Times New Roman" w:hAnsi="Times New Roman" w:cs="Times New Roman"/>
          <w:sz w:val="28"/>
          <w:szCs w:val="28"/>
          <w:shd w:val="clear" w:color="auto" w:fill="FFFFFF"/>
          <w:vertAlign w:val="superscript"/>
          <w:lang w:val="uk-UA"/>
        </w:rPr>
        <w:t xml:space="preserve"> </w:t>
      </w:r>
      <w:r w:rsidR="00532750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є:</w:t>
      </w:r>
      <w:r w:rsidR="00180C9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180C9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180C9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180C9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5.1.</w:t>
      </w:r>
      <w:r w:rsidR="005F3992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П</w:t>
      </w:r>
      <w:r w:rsidR="00532750" w:rsidRPr="00532750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ланування роботи з оцінювання корупційних ризиків;</w:t>
      </w:r>
      <w:r w:rsidR="00532750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</w:t>
      </w:r>
      <w:r w:rsidR="005F3992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5F3992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  <w:t>5.2. </w:t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Д</w:t>
      </w:r>
      <w:r w:rsidR="00532750" w:rsidRPr="00532750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ослідження середовища </w:t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обласної ради </w:t>
      </w:r>
      <w:r w:rsidR="00532750" w:rsidRPr="00532750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та визначення обсягу оцінювання корупційних ризиків;</w:t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  <w:t>5.3.</w:t>
      </w:r>
      <w:r w:rsidR="005F3992">
        <w:rPr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="00002655" w:rsidRPr="00180C9C">
        <w:rPr>
          <w:rFonts w:ascii="Times New Roman" w:hAnsi="Times New Roman" w:cs="Times New Roman"/>
          <w:sz w:val="28"/>
          <w:szCs w:val="28"/>
          <w:lang w:val="uk-UA"/>
        </w:rPr>
        <w:t>бмін інформацією та проведення консультацій із внутрішніми та зовнішніми заінтересованими сторонами, у тому числі шляхом їх опитування (анкетування), інтерв’ювання;</w:t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62B1C">
        <w:rPr>
          <w:rFonts w:ascii="Times New Roman" w:hAnsi="Times New Roman" w:cs="Times New Roman"/>
          <w:sz w:val="28"/>
          <w:szCs w:val="28"/>
          <w:lang w:val="uk-UA"/>
        </w:rPr>
        <w:tab/>
        <w:t>5.4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З</w:t>
      </w:r>
      <w:r w:rsidR="00555388" w:rsidRPr="0000265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дійснення ідентифікації</w:t>
      </w:r>
      <w:r w:rsidR="00555388" w:rsidRPr="00555388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, аналізу та визначення рівнів корупційних ризиків;</w:t>
      </w:r>
      <w:r w:rsidR="00555388" w:rsidRPr="00180C9C">
        <w:rPr>
          <w:lang w:val="uk-UA"/>
        </w:rPr>
        <w:t xml:space="preserve"> </w:t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F62B1C">
        <w:rPr>
          <w:lang w:val="uk-UA"/>
        </w:rPr>
        <w:tab/>
      </w:r>
      <w:r w:rsidR="00323014">
        <w:rPr>
          <w:lang w:val="uk-UA"/>
        </w:rPr>
        <w:tab/>
        <w:t xml:space="preserve">  </w:t>
      </w:r>
      <w:r w:rsidR="00323014">
        <w:rPr>
          <w:lang w:val="uk-UA"/>
        </w:rPr>
        <w:tab/>
      </w:r>
      <w:r w:rsidR="00323014" w:rsidRPr="00323014">
        <w:rPr>
          <w:rFonts w:ascii="Times New Roman" w:hAnsi="Times New Roman" w:cs="Times New Roman"/>
          <w:sz w:val="28"/>
          <w:szCs w:val="28"/>
          <w:lang w:val="uk-UA"/>
        </w:rPr>
        <w:t>5.5.</w:t>
      </w:r>
      <w:r w:rsidR="005F3992">
        <w:rPr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Р</w:t>
      </w:r>
      <w:r w:rsidR="00555388" w:rsidRPr="00555388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озробка заходів впливу на корупційні ризики</w:t>
      </w:r>
      <w:r w:rsidR="00555388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  <w:r w:rsidR="006119A3">
        <w:rPr>
          <w:rFonts w:ascii="Times New Roman" w:hAnsi="Times New Roman" w:cs="Times New Roman"/>
          <w:sz w:val="28"/>
          <w:szCs w:val="28"/>
          <w:lang w:val="uk-UA"/>
        </w:rPr>
        <w:tab/>
      </w:r>
      <w:r w:rsidR="006119A3">
        <w:rPr>
          <w:rFonts w:ascii="Times New Roman" w:hAnsi="Times New Roman" w:cs="Times New Roman"/>
          <w:sz w:val="28"/>
          <w:szCs w:val="28"/>
          <w:lang w:val="uk-UA"/>
        </w:rPr>
        <w:tab/>
      </w:r>
      <w:r w:rsidR="006119A3">
        <w:rPr>
          <w:rFonts w:ascii="Times New Roman" w:hAnsi="Times New Roman" w:cs="Times New Roman"/>
          <w:sz w:val="28"/>
          <w:szCs w:val="28"/>
          <w:lang w:val="uk-UA"/>
        </w:rPr>
        <w:tab/>
      </w:r>
      <w:r w:rsidR="006119A3">
        <w:rPr>
          <w:rFonts w:ascii="Times New Roman" w:hAnsi="Times New Roman" w:cs="Times New Roman"/>
          <w:sz w:val="28"/>
          <w:szCs w:val="28"/>
          <w:lang w:val="uk-UA"/>
        </w:rPr>
        <w:tab/>
      </w:r>
      <w:r w:rsidR="006119A3"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>6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>
        <w:rPr>
          <w:rFonts w:ascii="Times New Roman" w:hAnsi="Times New Roman" w:cs="Times New Roman"/>
          <w:sz w:val="28"/>
          <w:szCs w:val="28"/>
          <w:lang w:val="uk-UA"/>
        </w:rPr>
        <w:t>Робоча група відповідно до покладених на неї завдань:</w:t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6119A3">
        <w:rPr>
          <w:rFonts w:ascii="Times New Roman" w:hAnsi="Times New Roman" w:cs="Times New Roman"/>
          <w:sz w:val="28"/>
          <w:szCs w:val="28"/>
          <w:lang w:val="uk-UA"/>
        </w:rPr>
        <w:t>6.1</w:t>
      </w:r>
      <w:r w:rsidR="00EA06E2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У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>згодж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ує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рганізацій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і 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>пита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ня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воєї діяльності (засоб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комунікації, місця проведення зустрічей, способ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документування, накопичення інформації, обміну інформацією тощо)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;</w:t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ab/>
      </w:r>
      <w:r w:rsidR="00EA06E2">
        <w:rPr>
          <w:rFonts w:ascii="Times New Roman" w:hAnsi="Times New Roman" w:cs="Times New Roman"/>
          <w:sz w:val="28"/>
          <w:szCs w:val="28"/>
          <w:lang w:val="uk-UA"/>
        </w:rPr>
        <w:t>6.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2</w:t>
      </w:r>
      <w:r w:rsidR="00EA06E2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Ф</w:t>
      </w:r>
      <w:r w:rsidR="00EA06E2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рмує 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план оцінювання корупційних ризиків та підготовки антикорупційної програми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EA06E2">
        <w:rPr>
          <w:rFonts w:ascii="Times New Roman" w:hAnsi="Times New Roman" w:cs="Times New Roman"/>
          <w:sz w:val="28"/>
          <w:szCs w:val="28"/>
          <w:lang w:val="uk-UA"/>
        </w:rPr>
        <w:t>6.3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3B630B">
        <w:rPr>
          <w:rFonts w:ascii="Times New Roman" w:hAnsi="Times New Roman" w:cs="Times New Roman"/>
          <w:sz w:val="28"/>
          <w:szCs w:val="28"/>
          <w:lang w:val="uk-UA"/>
        </w:rPr>
        <w:t xml:space="preserve">рганізовує отримання відомостей </w:t>
      </w:r>
      <w:r>
        <w:rPr>
          <w:rFonts w:ascii="Times New Roman" w:hAnsi="Times New Roman" w:cs="Times New Roman"/>
          <w:sz w:val="28"/>
          <w:szCs w:val="28"/>
          <w:lang w:val="uk-UA"/>
        </w:rPr>
        <w:t>для оцінювання корупційних ризиків шляхом використання різних джерел інформації;</w:t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EA06E2">
        <w:rPr>
          <w:rFonts w:ascii="Times New Roman" w:hAnsi="Times New Roman" w:cs="Times New Roman"/>
          <w:sz w:val="28"/>
          <w:szCs w:val="28"/>
          <w:lang w:val="uk-UA"/>
        </w:rPr>
        <w:t>6.4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Д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слід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жує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середовище</w:t>
      </w:r>
      <w:r w:rsidR="001B4D4F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бласної ради</w:t>
      </w:r>
      <w:r w:rsidR="00002655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та 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визнач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ає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обсяг оцінювання корупційних ризиків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:</w:t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4.1.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В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изначає функції та активи </w:t>
      </w:r>
      <w:r w:rsidR="001B4D4F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бласної ради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, що</w:t>
      </w:r>
      <w:r w:rsidRPr="003B5D2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становлять значну економічну цінність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C263D">
        <w:rPr>
          <w:rFonts w:ascii="Times New Roman" w:hAnsi="Times New Roman" w:cs="Times New Roman"/>
          <w:sz w:val="28"/>
          <w:szCs w:val="28"/>
          <w:lang w:val="uk-UA"/>
        </w:rPr>
        <w:lastRenderedPageBreak/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4.2.</w:t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В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становлює 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внутрішні та зовнішні заінтересовані сторо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н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и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</w:t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бласної ради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, аналізу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є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характер їх</w:t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ньої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взаємодії з </w:t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бласною</w:t>
      </w:r>
      <w:r w:rsidR="004C263D" w:rsidRP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рад</w:t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ю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="00EA06E2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6.4.3.</w:t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Ф</w:t>
      </w:r>
      <w:r w:rsidR="005F3992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ормує 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перелік нормативно-правових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актів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та розпорядчих документів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, що регулюють діяльність </w:t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бласної ради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  <w:t>6.4.4.</w:t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З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бирає та аналізує інформацію про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інші </w:t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чинники 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середовища</w:t>
      </w:r>
      <w:r w:rsidR="004C263D" w:rsidRPr="004C263D">
        <w:t xml:space="preserve"> </w:t>
      </w:r>
      <w:r w:rsidR="00EA06E2" w:rsidRPr="00EA06E2">
        <w:rPr>
          <w:rFonts w:ascii="Times New Roman" w:hAnsi="Times New Roman" w:cs="Times New Roman"/>
          <w:sz w:val="28"/>
          <w:szCs w:val="28"/>
          <w:lang w:val="uk-UA"/>
        </w:rPr>
        <w:t>обласної ради</w:t>
      </w:r>
      <w:r w:rsidRP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  <w:t>6.4.5.</w:t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6C469C">
        <w:rPr>
          <w:rFonts w:ascii="Times New Roman" w:hAnsi="Times New Roman" w:cs="Times New Roman"/>
          <w:sz w:val="28"/>
          <w:szCs w:val="28"/>
          <w:lang w:val="uk-UA"/>
        </w:rPr>
        <w:t>клад</w:t>
      </w:r>
      <w:r>
        <w:rPr>
          <w:rFonts w:ascii="Times New Roman" w:hAnsi="Times New Roman" w:cs="Times New Roman"/>
          <w:sz w:val="28"/>
          <w:szCs w:val="28"/>
          <w:lang w:val="uk-UA"/>
        </w:rPr>
        <w:t>ає</w:t>
      </w:r>
      <w:r w:rsidRPr="006C469C">
        <w:rPr>
          <w:rFonts w:ascii="Times New Roman" w:hAnsi="Times New Roman" w:cs="Times New Roman"/>
          <w:sz w:val="28"/>
          <w:szCs w:val="28"/>
          <w:lang w:val="uk-UA"/>
        </w:rPr>
        <w:t xml:space="preserve"> аналітичн</w:t>
      </w:r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6C469C">
        <w:rPr>
          <w:rFonts w:ascii="Times New Roman" w:hAnsi="Times New Roman" w:cs="Times New Roman"/>
          <w:sz w:val="28"/>
          <w:szCs w:val="28"/>
          <w:lang w:val="uk-UA"/>
        </w:rPr>
        <w:t xml:space="preserve"> довідки за результатами збору та аналізу інформації про 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середовище</w:t>
      </w:r>
      <w:r w:rsidRPr="006C469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D58A9" w:rsidRPr="00BD58A9">
        <w:rPr>
          <w:rFonts w:ascii="Times New Roman" w:hAnsi="Times New Roman" w:cs="Times New Roman"/>
          <w:sz w:val="28"/>
          <w:szCs w:val="28"/>
          <w:lang w:val="uk-UA"/>
        </w:rPr>
        <w:t>обласної ради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4.6.</w:t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П</w:t>
      </w:r>
      <w:r w:rsidRPr="009300F1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годжує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перелік функцій (окремих процесів) у діяльності </w:t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обласної ради </w:t>
      </w:r>
      <w:r w:rsidRPr="00D73CBE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як потенційно вразливих до корупції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  <w:t>6.5.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І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дентифікує корупційні ризики:</w:t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  <w:t>6.5.1.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пис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ує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потенцій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но вразливі до корупції функції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, процес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и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(</w:t>
      </w:r>
      <w:proofErr w:type="spellStart"/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підпроцес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и</w:t>
      </w:r>
      <w:proofErr w:type="spellEnd"/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) в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діяльності</w:t>
      </w:r>
      <w:r w:rsidR="00BD58A9" w:rsidRPr="00180C9C">
        <w:rPr>
          <w:lang w:val="uk-UA"/>
        </w:rPr>
        <w:t xml:space="preserve"> </w:t>
      </w:r>
      <w:r w:rsidR="00BD58A9" w:rsidRP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бласної ради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; </w:t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5.2.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А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наліз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ує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описан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і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потенційно вразлив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і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до корупції функці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ї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, процес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и</w:t>
      </w:r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(</w:t>
      </w:r>
      <w:proofErr w:type="spellStart"/>
      <w:r w:rsidRPr="00D67CF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підпроцес</w:t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и</w:t>
      </w:r>
      <w:proofErr w:type="spellEnd"/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) в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діяльності </w:t>
      </w:r>
      <w:r w:rsidR="00BD58A9" w:rsidRP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бласної ради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;</w:t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5.3. </w:t>
      </w:r>
      <w:r w:rsidR="002F531A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В</w:t>
      </w:r>
      <w:r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иявляє та детально документує окремі елементи корупційних ризиків;</w:t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>6</w:t>
      </w:r>
      <w:r w:rsidR="00EA06E2">
        <w:rPr>
          <w:rFonts w:ascii="Times New Roman" w:hAnsi="Times New Roman" w:cs="Times New Roman"/>
          <w:sz w:val="28"/>
          <w:szCs w:val="28"/>
          <w:lang w:val="uk-UA"/>
        </w:rPr>
        <w:t>.6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А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>наліз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ує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корупцій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изик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:</w:t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C263D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sz w:val="28"/>
          <w:szCs w:val="28"/>
          <w:lang w:val="uk-UA"/>
        </w:rPr>
        <w:t>6.6.1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значає</w:t>
      </w:r>
      <w:r w:rsidRPr="000709AA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івень 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</w:t>
      </w:r>
      <w:r w:rsidRPr="000709AA">
        <w:rPr>
          <w:rFonts w:ascii="Times New Roman" w:eastAsia="Calibri" w:hAnsi="Times New Roman" w:cs="Times New Roman"/>
          <w:sz w:val="28"/>
          <w:szCs w:val="28"/>
          <w:lang w:val="uk-UA"/>
        </w:rPr>
        <w:t>мовірності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еалізації корупцій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х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изик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в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>;</w:t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  <w:t>6.6.2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 w:rsidRPr="00B755F7">
        <w:rPr>
          <w:rFonts w:ascii="Times New Roman" w:eastAsia="Calibri" w:hAnsi="Times New Roman" w:cs="Times New Roman"/>
          <w:sz w:val="28"/>
          <w:szCs w:val="28"/>
          <w:lang w:val="uk-UA"/>
        </w:rPr>
        <w:t>изнач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ає</w:t>
      </w:r>
      <w:r w:rsidRPr="00B755F7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потенцій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і </w:t>
      </w:r>
      <w:r w:rsidRPr="00B755F7">
        <w:rPr>
          <w:rFonts w:ascii="Times New Roman" w:eastAsia="Calibri" w:hAnsi="Times New Roman" w:cs="Times New Roman"/>
          <w:sz w:val="28"/>
          <w:szCs w:val="28"/>
          <w:lang w:val="uk-UA"/>
        </w:rPr>
        <w:t>втрат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</w:t>
      </w:r>
      <w:r w:rsidR="00BD58A9" w:rsidRPr="00180C9C">
        <w:rPr>
          <w:lang w:val="uk-UA"/>
        </w:rPr>
        <w:t xml:space="preserve"> </w:t>
      </w:r>
      <w:r w:rsidR="00BD58A9" w:rsidRPr="00BD58A9">
        <w:rPr>
          <w:rFonts w:ascii="Times New Roman" w:eastAsia="Calibri" w:hAnsi="Times New Roman" w:cs="Times New Roman"/>
          <w:sz w:val="28"/>
          <w:szCs w:val="28"/>
          <w:lang w:val="uk-UA"/>
        </w:rPr>
        <w:t>обласної ради</w:t>
      </w:r>
      <w:r w:rsidR="00BD58A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Pr="00B755F7">
        <w:rPr>
          <w:rFonts w:ascii="Times New Roman" w:eastAsia="Calibri" w:hAnsi="Times New Roman" w:cs="Times New Roman"/>
          <w:sz w:val="28"/>
          <w:szCs w:val="28"/>
          <w:lang w:val="uk-UA"/>
        </w:rPr>
        <w:t>від реалізації корупцій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х</w:t>
      </w:r>
      <w:r w:rsidRPr="00B755F7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изик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в;</w:t>
      </w:r>
      <w:r w:rsidR="00BD45E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45E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  <w:t>6.6.3.</w:t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значає</w:t>
      </w:r>
      <w:r w:rsidRPr="00FD0422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рівень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наслідк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в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від реалізації корупцій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х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изик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в;</w:t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  <w:t>6.</w:t>
      </w:r>
      <w:r w:rsidR="00EA06E2">
        <w:rPr>
          <w:rFonts w:ascii="Times New Roman" w:eastAsia="Calibri" w:hAnsi="Times New Roman" w:cs="Times New Roman"/>
          <w:sz w:val="28"/>
          <w:szCs w:val="28"/>
          <w:lang w:val="uk-UA"/>
        </w:rPr>
        <w:t>7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>изнач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ає рівні</w:t>
      </w:r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корупційних ризикі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8</w:t>
      </w:r>
      <w:r w:rsidR="00EA06E2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Р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озробляє заходи впливу на корупційні ризики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</w:t>
      </w:r>
      <w:r w:rsidR="00EA06E2">
        <w:rPr>
          <w:rFonts w:ascii="Times New Roman" w:eastAsia="Calibri" w:hAnsi="Times New Roman" w:cs="Times New Roman"/>
          <w:sz w:val="28"/>
          <w:szCs w:val="28"/>
          <w:lang w:val="uk-UA"/>
        </w:rPr>
        <w:t>9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Р</w:t>
      </w:r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зглядає 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ропозиції та зауваження до </w:t>
      </w:r>
      <w:proofErr w:type="spellStart"/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>проєкту</w:t>
      </w:r>
      <w:proofErr w:type="spellEnd"/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антикорупційної програми щодо результаті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цінювання корупційних ризиків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</w:t>
      </w:r>
      <w:r w:rsidR="00EA06E2">
        <w:rPr>
          <w:rFonts w:ascii="Times New Roman" w:hAnsi="Times New Roman" w:cs="Times New Roman"/>
          <w:sz w:val="28"/>
          <w:szCs w:val="28"/>
          <w:lang w:val="uk-UA"/>
        </w:rPr>
        <w:t>10.</w:t>
      </w:r>
      <w:r w:rsidR="005F3992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hAnsi="Times New Roman" w:cs="Times New Roman"/>
          <w:sz w:val="28"/>
          <w:szCs w:val="28"/>
          <w:lang w:val="uk-UA"/>
        </w:rPr>
        <w:t>В</w:t>
      </w:r>
      <w:r>
        <w:rPr>
          <w:rFonts w:ascii="Times New Roman" w:hAnsi="Times New Roman" w:cs="Times New Roman"/>
          <w:sz w:val="28"/>
          <w:szCs w:val="28"/>
          <w:lang w:val="uk-UA"/>
        </w:rPr>
        <w:t>заємодіє з громадськістю та іншими зовнішніми заінтересованими сторонами з питань, що належать до компетенції робочої групи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A06E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6.</w:t>
      </w:r>
      <w:r w:rsidR="00EA06E2">
        <w:rPr>
          <w:rFonts w:ascii="Times New Roman" w:eastAsia="Calibri" w:hAnsi="Times New Roman" w:cs="Times New Roman"/>
          <w:sz w:val="28"/>
          <w:szCs w:val="28"/>
          <w:lang w:val="uk-UA"/>
        </w:rPr>
        <w:t>11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З</w:t>
      </w:r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дійснює за дорученням </w:t>
      </w:r>
      <w:r w:rsidR="00ED3AF0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голови обласної ради </w:t>
      </w:r>
      <w:r w:rsidRPr="00D67CF3">
        <w:rPr>
          <w:rFonts w:ascii="Times New Roman" w:eastAsia="Calibri" w:hAnsi="Times New Roman" w:cs="Times New Roman"/>
          <w:sz w:val="28"/>
          <w:szCs w:val="28"/>
          <w:lang w:val="uk-UA"/>
        </w:rPr>
        <w:t>інші повноваження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, пов’язані з виконанням основних завдань.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7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Робоча група для виконання покладених на неї завдань має право: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7.1.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З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а письмовим запитом одержувати від структурних підрозділів</w:t>
      </w:r>
      <w:r w:rsidR="009F240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D06CC">
        <w:rPr>
          <w:rFonts w:ascii="Times New Roman" w:eastAsia="Calibri" w:hAnsi="Times New Roman" w:cs="Times New Roman"/>
          <w:sz w:val="28"/>
          <w:szCs w:val="28"/>
          <w:lang w:val="uk-UA"/>
        </w:rPr>
        <w:t>обласної ради</w:t>
      </w:r>
      <w:r w:rsidR="009F240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4B01C7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інформацію та документи </w:t>
      </w:r>
      <w:r w:rsidR="00BD58A9">
        <w:rPr>
          <w:rFonts w:ascii="Times New Roman" w:eastAsia="Calibri" w:hAnsi="Times New Roman" w:cs="Times New Roman"/>
          <w:sz w:val="28"/>
          <w:szCs w:val="28"/>
          <w:lang w:val="uk-UA"/>
        </w:rPr>
        <w:t>(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копії), необхідні для виконання поставлених перед робочою групою завдань, з урахуванням положень законодавства щодо захисту інформації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sz w:val="28"/>
          <w:szCs w:val="28"/>
          <w:lang w:val="uk-UA"/>
        </w:rPr>
        <w:t>7.2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роводити опитування, інтерв’ювання працівників</w:t>
      </w:r>
      <w:r w:rsidR="004B01C7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D06CC">
        <w:rPr>
          <w:rFonts w:ascii="Times New Roman" w:eastAsia="Calibri" w:hAnsi="Times New Roman" w:cs="Times New Roman"/>
          <w:sz w:val="28"/>
          <w:szCs w:val="28"/>
          <w:lang w:val="uk-UA"/>
        </w:rPr>
        <w:t>обласної ради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, інших внутрішніх та зовнішніх заінтересованих сторін;</w:t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2D06CC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7.3.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З</w:t>
      </w:r>
      <w:r w:rsidR="00BD58A9">
        <w:rPr>
          <w:rFonts w:ascii="Times New Roman" w:eastAsia="Calibri" w:hAnsi="Times New Roman" w:cs="Times New Roman"/>
          <w:sz w:val="28"/>
          <w:szCs w:val="28"/>
          <w:lang w:val="uk-UA"/>
        </w:rPr>
        <w:t>алучати 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азі потреби до</w:t>
      </w:r>
      <w:r w:rsidR="00BD58A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воєї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діяльності </w:t>
      </w:r>
      <w:r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>працівник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в</w:t>
      </w:r>
      <w:r w:rsidR="00BD58A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виконавчого апарату обласної ради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;</w:t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7.4.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ід час оцінювання корупційних ризиків використовувати різні джерела інформації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7.5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З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алучати для забезпечення своєї діяльності необхідні матеріально-технічні ресурси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BD58A9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7.</w:t>
      </w:r>
      <w:r w:rsidR="00BD58A9">
        <w:rPr>
          <w:rFonts w:ascii="Times New Roman" w:eastAsia="Calibri" w:hAnsi="Times New Roman" w:cs="Times New Roman"/>
          <w:sz w:val="28"/>
          <w:szCs w:val="28"/>
          <w:lang w:val="uk-UA"/>
        </w:rPr>
        <w:t>6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Б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рати учать у публічному обговоренні </w:t>
      </w:r>
      <w:proofErr w:type="spellStart"/>
      <w:r>
        <w:rPr>
          <w:rFonts w:ascii="Times New Roman" w:eastAsia="Calibri" w:hAnsi="Times New Roman" w:cs="Times New Roman"/>
          <w:sz w:val="28"/>
          <w:szCs w:val="28"/>
          <w:lang w:val="uk-UA"/>
        </w:rPr>
        <w:t>проєкту</w:t>
      </w:r>
      <w:proofErr w:type="spellEnd"/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антикорупційної програми;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lastRenderedPageBreak/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7.</w:t>
      </w:r>
      <w:r w:rsidR="00600783">
        <w:rPr>
          <w:rFonts w:ascii="Times New Roman" w:eastAsia="Calibri" w:hAnsi="Times New Roman" w:cs="Times New Roman"/>
          <w:sz w:val="28"/>
          <w:szCs w:val="28"/>
          <w:lang w:val="uk-UA"/>
        </w:rPr>
        <w:t>7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носити </w:t>
      </w:r>
      <w:r w:rsidR="009F240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голові </w:t>
      </w:r>
      <w:r w:rsidR="00920AB3">
        <w:rPr>
          <w:rFonts w:ascii="Times New Roman" w:eastAsia="Calibri" w:hAnsi="Times New Roman" w:cs="Times New Roman"/>
          <w:sz w:val="28"/>
          <w:szCs w:val="28"/>
          <w:lang w:val="uk-UA"/>
        </w:rPr>
        <w:t>Рівненської</w:t>
      </w:r>
      <w:r w:rsidR="009F240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бласної ради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пропозиції щодо вдосконалення діяльності організації у сфері запобігання та протидії корупції.</w:t>
      </w:r>
      <w:r w:rsidR="00ED3AF0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8. </w:t>
      </w:r>
      <w:r w:rsidR="00600783">
        <w:rPr>
          <w:rFonts w:ascii="Times New Roman" w:eastAsia="Calibri" w:hAnsi="Times New Roman" w:cs="Times New Roman"/>
          <w:sz w:val="28"/>
          <w:szCs w:val="28"/>
          <w:lang w:val="uk-UA"/>
        </w:rPr>
        <w:t>С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клад робочої групи затверджується розпоряд</w:t>
      </w:r>
      <w:r w:rsidR="009F2409">
        <w:rPr>
          <w:rFonts w:ascii="Times New Roman" w:eastAsia="Calibri" w:hAnsi="Times New Roman" w:cs="Times New Roman"/>
          <w:sz w:val="28"/>
          <w:szCs w:val="28"/>
          <w:lang w:val="uk-UA"/>
        </w:rPr>
        <w:t>женням голови обласної ради</w:t>
      </w:r>
      <w:r w:rsidR="004754F3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Голова</w:t>
      </w:r>
      <w:r w:rsidR="002D06CC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бласної ради визначає голову, заступника голови та секретаря робочої групи.</w:t>
      </w:r>
      <w:r w:rsidR="004754F3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87785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Д</w:t>
      </w:r>
      <w:r w:rsidR="00600783" w:rsidRPr="00F34936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о складу робочої групи</w:t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можуть входити</w:t>
      </w:r>
      <w:r w:rsidR="00F34936" w:rsidRPr="00F34936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представники громадськості </w:t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(з</w:t>
      </w:r>
      <w:r w:rsidR="00600783" w:rsidRPr="00F34936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а попередньою згодою</w:t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), </w:t>
      </w:r>
      <w:r w:rsidR="00F34936" w:rsidRPr="00F34936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у тому числі </w:t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працівники </w:t>
      </w:r>
      <w:r w:rsidR="00F34936" w:rsidRPr="00F34936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міжнародних організацій</w:t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та експерти</w:t>
      </w:r>
      <w:r w:rsidR="00F34936" w:rsidRPr="00F34936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, які володіють знаннями про внутрішнє і зовнішнє середовище</w:t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 xml:space="preserve"> обласної ради </w:t>
      </w:r>
      <w:r w:rsidR="00F34936" w:rsidRPr="00F34936">
        <w:rPr>
          <w:rFonts w:ascii="Times New Roman" w:eastAsia="Calibri" w:hAnsi="Times New Roman" w:cs="Times New Roman"/>
          <w:bCs/>
          <w:sz w:val="28"/>
          <w:szCs w:val="28"/>
          <w:lang w:val="uk-UA"/>
        </w:rPr>
        <w:t>та мають досвід у сфері її діяльності та/або у сфері запобігання та/або протидії корупції.</w:t>
      </w:r>
      <w:r w:rsidR="004B01C7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B01C7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4B01C7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600783">
        <w:rPr>
          <w:rFonts w:ascii="Times New Roman" w:eastAsia="Calibri" w:hAnsi="Times New Roman" w:cs="Times New Roman"/>
          <w:bCs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9. </w:t>
      </w:r>
      <w:r w:rsidR="00ED3AF0">
        <w:rPr>
          <w:rFonts w:ascii="Times New Roman" w:eastAsia="Calibri" w:hAnsi="Times New Roman" w:cs="Times New Roman"/>
          <w:sz w:val="28"/>
          <w:szCs w:val="28"/>
          <w:lang w:val="uk-UA"/>
        </w:rPr>
        <w:t>Голова робочої групи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9.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>1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О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>рганізовує діяльність робочої групи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;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  <w:t>9.2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З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абезпечує необхідні 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>умови для роботи робочої групи;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9.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>3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>кликає засідання робочої групи, головує на її засіданнях, визначає порядок денний та питання, що підлягають розгляду;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9.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>4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Р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>озподіляє між членами робочої групи завдання з підготовки матеріалів щодо оцінювання кору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пційних ризиків у діяльності 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обласної ради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>;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  <w:t>9.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>5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Г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тує та підписує листи на структурні підрозділи 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обласної ради</w:t>
      </w:r>
      <w:r w:rsidR="00F34936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F34936" w:rsidRPr="00F34936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щодо отримання інформації, необхідної для роботи робочої групи; 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  <w:t>9.</w:t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>6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З</w:t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дійснює </w:t>
      </w:r>
      <w:r w:rsidR="006C3C4D"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>координ</w:t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ацію роботи з </w:t>
      </w:r>
      <w:r w:rsidR="006C3C4D"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цінювання </w:t>
      </w:r>
      <w:r w:rsidR="006C3C4D" w:rsidRPr="002C2E5A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корупційних ризиків </w:t>
      </w:r>
      <w:r w:rsidR="006C3C4D" w:rsidRPr="00D73CB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та </w:t>
      </w:r>
      <w:r w:rsidR="006C3C4D" w:rsidRPr="000E5D4E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розробки </w:t>
      </w:r>
      <w:r w:rsidR="006C3C4D" w:rsidRPr="00B1183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заходів </w:t>
      </w:r>
      <w:r w:rsidR="006C3C4D" w:rsidRPr="00D7160B">
        <w:rPr>
          <w:rFonts w:ascii="Times New Roman" w:eastAsia="Calibri" w:hAnsi="Times New Roman" w:cs="Times New Roman"/>
          <w:sz w:val="28"/>
          <w:szCs w:val="28"/>
          <w:lang w:val="uk-UA"/>
        </w:rPr>
        <w:t>впливу на</w:t>
      </w:r>
      <w:r w:rsidR="006C3C4D" w:rsidRPr="00B1183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корупційн</w:t>
      </w:r>
      <w:r w:rsidR="006C3C4D" w:rsidRPr="00D7160B">
        <w:rPr>
          <w:rFonts w:ascii="Times New Roman" w:eastAsia="Calibri" w:hAnsi="Times New Roman" w:cs="Times New Roman"/>
          <w:sz w:val="28"/>
          <w:szCs w:val="28"/>
          <w:lang w:val="uk-UA"/>
        </w:rPr>
        <w:t>і</w:t>
      </w:r>
      <w:r w:rsidR="006C3C4D" w:rsidRPr="00B1183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изик</w:t>
      </w:r>
      <w:r w:rsidR="006C3C4D" w:rsidRPr="00D7160B">
        <w:rPr>
          <w:rFonts w:ascii="Times New Roman" w:eastAsia="Calibri" w:hAnsi="Times New Roman" w:cs="Times New Roman"/>
          <w:sz w:val="28"/>
          <w:szCs w:val="28"/>
          <w:lang w:val="uk-UA"/>
        </w:rPr>
        <w:t>и</w:t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У разі відсутності голови робочої групи його обов’язки виконує заступник голови робочої групи.</w:t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C3C4D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0. </w:t>
      </w:r>
      <w:r w:rsidR="00ED3AF0">
        <w:rPr>
          <w:rFonts w:ascii="Times New Roman" w:eastAsia="Calibri" w:hAnsi="Times New Roman" w:cs="Times New Roman"/>
          <w:sz w:val="28"/>
          <w:szCs w:val="28"/>
          <w:lang w:val="uk-UA"/>
        </w:rPr>
        <w:t>Секретар робочої групи</w:t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10.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1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Г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тує </w:t>
      </w:r>
      <w:proofErr w:type="spellStart"/>
      <w:r>
        <w:rPr>
          <w:rFonts w:ascii="Times New Roman" w:eastAsia="Calibri" w:hAnsi="Times New Roman" w:cs="Times New Roman"/>
          <w:sz w:val="28"/>
          <w:szCs w:val="28"/>
          <w:lang w:val="uk-UA"/>
        </w:rPr>
        <w:t>проєкт</w:t>
      </w:r>
      <w:r w:rsidR="00ED3AF0">
        <w:rPr>
          <w:rFonts w:ascii="Times New Roman" w:eastAsia="Calibri" w:hAnsi="Times New Roman" w:cs="Times New Roman"/>
          <w:sz w:val="28"/>
          <w:szCs w:val="28"/>
          <w:lang w:val="uk-UA"/>
        </w:rPr>
        <w:t>и</w:t>
      </w:r>
      <w:proofErr w:type="spellEnd"/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порядку денного засідання робочої групи;</w:t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10.2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І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нформує членів робочої групи та запрошених осіб про дату, час і місце проведення засідання робочої групи і порядок денний;</w:t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10.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3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О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формлює протоколи засідання робочої групи;</w:t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D64D5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10.4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Г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отує інші документи, необхідні для забезпечення діяльності робочої групи.</w:t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1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Члени робочої групи мають право:</w:t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11.1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О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знайомлюватися з матеріалами, що належать до повноважень робочої групи;</w:t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>11.2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исловлювати свою позицію під час засідання робочої групи та брати участь у прийнятті рішень шляхом голосування;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  <w:t>11.3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І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ніціювати у разі потреби скликання засідання робочої групи, а також вносити пропозиції щодо розгляду питань, не зазначених у порядку денному;</w:t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ab/>
        <w:t>11.4.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З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дійснювати інші повноваження, пов’язані із діяльністю робочої групи.</w:t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FD4CB6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2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сновною формою діяльності робочої групи є засідання, які проводяться відповідно до </w:t>
      </w:r>
      <w:r w:rsidRPr="001C7789">
        <w:rPr>
          <w:rFonts w:ascii="Times New Roman" w:eastAsia="Calibri" w:hAnsi="Times New Roman" w:cs="Times New Roman"/>
          <w:sz w:val="28"/>
          <w:szCs w:val="28"/>
          <w:lang w:val="uk-UA"/>
        </w:rPr>
        <w:t>план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у</w:t>
      </w:r>
      <w:r w:rsidRPr="001C7789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цінювання корупційних ризиків та підготовки антикорупційної програми</w:t>
      </w:r>
      <w:r w:rsidR="00710C8B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або в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разі потреби.</w:t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1</w:t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3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Засідання робочої групи є право</w:t>
      </w:r>
      <w:r w:rsidR="00E00FA4">
        <w:rPr>
          <w:rFonts w:ascii="Times New Roman" w:eastAsia="Calibri" w:hAnsi="Times New Roman" w:cs="Times New Roman"/>
          <w:sz w:val="28"/>
          <w:szCs w:val="28"/>
          <w:lang w:val="uk-UA"/>
        </w:rPr>
        <w:t>моч</w:t>
      </w:r>
      <w:r w:rsidR="002F531A">
        <w:rPr>
          <w:rFonts w:ascii="Times New Roman" w:eastAsia="Calibri" w:hAnsi="Times New Roman" w:cs="Times New Roman"/>
          <w:sz w:val="28"/>
          <w:szCs w:val="28"/>
          <w:lang w:val="uk-UA"/>
        </w:rPr>
        <w:t>ним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, якщо на ньому присутні не менш як дві третини її членів.</w:t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646647">
        <w:rPr>
          <w:rFonts w:ascii="Times New Roman" w:eastAsia="Calibri" w:hAnsi="Times New Roman" w:cs="Times New Roman"/>
          <w:sz w:val="28"/>
          <w:szCs w:val="28"/>
          <w:lang w:val="uk-UA"/>
        </w:rPr>
        <w:lastRenderedPageBreak/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4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Рішення робочої групи приймається простою більшістю голосів та оформлюється протоколом засідання. У разі рівного розподілу голосів вирішальним є голос голови робочої групи.</w:t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5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У протоколі зазначаються список присутніх на засіданні робочої групи, питання, які розглядалися, рішення, прийняті за результатами обговорення відповідного питання, та підсумки голосування.</w:t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6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Кожен член робочої групи має право внести до протоколу висловлені під час засідання пропозиції та зауваження з порушеного питання.</w:t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7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Протокол засідання робочої групи оформлюється протягом двох робочих днів згідн</w:t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 з інструкцією з діловодства у </w:t>
      </w:r>
      <w:r w:rsidR="00920AB3">
        <w:rPr>
          <w:rFonts w:ascii="Times New Roman" w:eastAsia="Calibri" w:hAnsi="Times New Roman" w:cs="Times New Roman"/>
          <w:sz w:val="28"/>
          <w:szCs w:val="28"/>
          <w:lang w:val="uk-UA"/>
        </w:rPr>
        <w:t>Рівненській</w:t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бласній раді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. Такий протокол доводиться до відома всіх членів робочої групи</w:t>
      </w:r>
      <w:r w:rsidR="00C302F8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C302F8" w:rsidRPr="00C302F8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і зберігається в </w:t>
      </w:r>
      <w:r w:rsidR="00920AB3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консультанта </w:t>
      </w:r>
      <w:r w:rsidR="00C302F8" w:rsidRPr="00C302F8">
        <w:rPr>
          <w:rFonts w:ascii="Times New Roman" w:eastAsia="Calibri" w:hAnsi="Times New Roman" w:cs="Times New Roman"/>
          <w:sz w:val="28"/>
          <w:szCs w:val="28"/>
          <w:lang w:val="uk-UA"/>
        </w:rPr>
        <w:t>з питань запобігання та виявлення корупції.</w:t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9A3005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 w:rsidR="005F3992">
        <w:rPr>
          <w:rFonts w:ascii="Times New Roman" w:eastAsia="Calibri" w:hAnsi="Times New Roman" w:cs="Times New Roman"/>
          <w:sz w:val="28"/>
          <w:szCs w:val="28"/>
          <w:lang w:val="uk-UA"/>
        </w:rPr>
        <w:t>18. 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Рішення робочої групи, прийняті у межах її повноважень, мають рекомендаційний характер. </w:t>
      </w:r>
      <w:r w:rsidR="00372842"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</w:p>
    <w:p w14:paraId="0CF1D518" w14:textId="5690741D" w:rsidR="00180C9C" w:rsidRPr="0087785D" w:rsidRDefault="00180C9C" w:rsidP="0087785D">
      <w:pPr>
        <w:spacing w:after="120" w:line="240" w:lineRule="auto"/>
        <w:ind w:firstLine="708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>19. Матеріально-технічне забезпечення діяльності робочої групи здійснює обласна рада.</w:t>
      </w:r>
    </w:p>
    <w:p w14:paraId="5D653405" w14:textId="6956D040" w:rsidR="00372842" w:rsidRDefault="00372842" w:rsidP="00E16EA4">
      <w:pPr>
        <w:spacing w:after="12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                       </w:t>
      </w:r>
    </w:p>
    <w:p w14:paraId="1792876C" w14:textId="0E898035" w:rsidR="007B4DF4" w:rsidRPr="006C3C4D" w:rsidRDefault="009A3005" w:rsidP="006C3C4D">
      <w:pPr>
        <w:spacing w:after="12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ab/>
      </w:r>
    </w:p>
    <w:p w14:paraId="6B61E790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0873A3BE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575D5F87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34269E07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4889402B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546F925A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574E73A4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77B73876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4AFDF78F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0C0F09FC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37FEC4A4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43CA94FB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4DC22D03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2D459F09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62F2F907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1E487CCD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5DE89698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3EE6220E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1DB54EF3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4FA28E47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2A391701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6B3459B4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p w14:paraId="1B91470B" w14:textId="77777777" w:rsidR="007B4DF4" w:rsidRDefault="007B4DF4" w:rsidP="006C191D">
      <w:pPr>
        <w:spacing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8"/>
          <w:lang w:val="uk-UA"/>
        </w:rPr>
      </w:pPr>
    </w:p>
    <w:sectPr w:rsidR="007B4DF4" w:rsidSect="00ED3AF0">
      <w:headerReference w:type="default" r:id="rId10"/>
      <w:footnotePr>
        <w:pos w:val="beneathText"/>
      </w:footnotePr>
      <w:pgSz w:w="11906" w:h="16838"/>
      <w:pgMar w:top="1134" w:right="707" w:bottom="1134" w:left="1701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40845" w16cex:dateUtc="2022-01-20T08:38:00Z"/>
  <w16cex:commentExtensible w16cex:durableId="259408C1" w16cex:dateUtc="2022-01-20T14:13:00Z"/>
  <w16cex:commentExtensible w16cex:durableId="25940987" w16cex:dateUtc="2022-01-20T14:17:00Z"/>
  <w16cex:commentExtensible w16cex:durableId="25940846" w16cex:dateUtc="2022-01-20T08:42:00Z"/>
  <w16cex:commentExtensible w16cex:durableId="259409BA" w16cex:dateUtc="2022-01-20T14:18:00Z"/>
  <w16cex:commentExtensible w16cex:durableId="25940847" w16cex:dateUtc="2022-01-20T08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1980F7" w16cid:durableId="25940845"/>
  <w16cid:commentId w16cid:paraId="28EEACC5" w16cid:durableId="259408C1"/>
  <w16cid:commentId w16cid:paraId="1E64C0EE" w16cid:durableId="25940987"/>
  <w16cid:commentId w16cid:paraId="6C5EFF6B" w16cid:durableId="25940846"/>
  <w16cid:commentId w16cid:paraId="32404625" w16cid:durableId="259409BA"/>
  <w16cid:commentId w16cid:paraId="48BEA3D4" w16cid:durableId="2594084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A313FA" w14:textId="77777777" w:rsidR="002C5598" w:rsidRDefault="002C5598" w:rsidP="009F071E">
      <w:pPr>
        <w:spacing w:after="0" w:line="240" w:lineRule="auto"/>
      </w:pPr>
      <w:r>
        <w:separator/>
      </w:r>
    </w:p>
  </w:endnote>
  <w:endnote w:type="continuationSeparator" w:id="0">
    <w:p w14:paraId="6E7B35CA" w14:textId="77777777" w:rsidR="002C5598" w:rsidRDefault="002C5598" w:rsidP="009F071E">
      <w:pPr>
        <w:spacing w:after="0" w:line="240" w:lineRule="auto"/>
      </w:pPr>
      <w:r>
        <w:continuationSeparator/>
      </w:r>
    </w:p>
  </w:endnote>
  <w:endnote w:type="continuationNotice" w:id="1">
    <w:p w14:paraId="262AB7EA" w14:textId="77777777" w:rsidR="002C5598" w:rsidRDefault="002C55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4E282F" w14:textId="77777777" w:rsidR="002C5598" w:rsidRDefault="002C5598" w:rsidP="009F071E">
      <w:pPr>
        <w:spacing w:after="0" w:line="240" w:lineRule="auto"/>
      </w:pPr>
      <w:r>
        <w:separator/>
      </w:r>
    </w:p>
  </w:footnote>
  <w:footnote w:type="continuationSeparator" w:id="0">
    <w:p w14:paraId="1FBF4C65" w14:textId="77777777" w:rsidR="002C5598" w:rsidRDefault="002C5598" w:rsidP="009F071E">
      <w:pPr>
        <w:spacing w:after="0" w:line="240" w:lineRule="auto"/>
      </w:pPr>
      <w:r>
        <w:continuationSeparator/>
      </w:r>
    </w:p>
  </w:footnote>
  <w:footnote w:type="continuationNotice" w:id="1">
    <w:p w14:paraId="71C71E5A" w14:textId="77777777" w:rsidR="002C5598" w:rsidRDefault="002C55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</w:rPr>
      <w:id w:val="1220780582"/>
      <w:docPartObj>
        <w:docPartGallery w:val="Page Numbers (Top of Page)"/>
        <w:docPartUnique/>
      </w:docPartObj>
    </w:sdtPr>
    <w:sdtEndPr/>
    <w:sdtContent>
      <w:p w14:paraId="01AB3FF6" w14:textId="6B1D344E" w:rsidR="006C191D" w:rsidRPr="001C12FB" w:rsidRDefault="006C191D">
        <w:pPr>
          <w:pStyle w:val="a3"/>
          <w:jc w:val="center"/>
          <w:rPr>
            <w:rFonts w:ascii="Times New Roman" w:hAnsi="Times New Roman" w:cs="Times New Roman"/>
          </w:rPr>
        </w:pPr>
        <w:r w:rsidRPr="001C12FB">
          <w:rPr>
            <w:rFonts w:ascii="Times New Roman" w:hAnsi="Times New Roman" w:cs="Times New Roman"/>
          </w:rPr>
          <w:fldChar w:fldCharType="begin"/>
        </w:r>
        <w:r w:rsidRPr="001C12FB">
          <w:rPr>
            <w:rFonts w:ascii="Times New Roman" w:hAnsi="Times New Roman" w:cs="Times New Roman"/>
          </w:rPr>
          <w:instrText>PAGE   \* MERGEFORMAT</w:instrText>
        </w:r>
        <w:r w:rsidRPr="001C12FB">
          <w:rPr>
            <w:rFonts w:ascii="Times New Roman" w:hAnsi="Times New Roman" w:cs="Times New Roman"/>
          </w:rPr>
          <w:fldChar w:fldCharType="separate"/>
        </w:r>
        <w:r w:rsidR="0001707A">
          <w:rPr>
            <w:rFonts w:ascii="Times New Roman" w:hAnsi="Times New Roman" w:cs="Times New Roman"/>
            <w:noProof/>
          </w:rPr>
          <w:t>3</w:t>
        </w:r>
        <w:r w:rsidRPr="001C12FB">
          <w:rPr>
            <w:rFonts w:ascii="Times New Roman" w:hAnsi="Times New Roman" w:cs="Times New Roman"/>
          </w:rPr>
          <w:fldChar w:fldCharType="end"/>
        </w:r>
      </w:p>
    </w:sdtContent>
  </w:sdt>
  <w:p w14:paraId="164F2E18" w14:textId="77777777" w:rsidR="006C191D" w:rsidRPr="001C12FB" w:rsidRDefault="006C191D" w:rsidP="006C191D">
    <w:pPr>
      <w:pStyle w:val="a3"/>
      <w:jc w:val="right"/>
      <w:rPr>
        <w:rFonts w:ascii="Times New Roman" w:hAnsi="Times New Roman" w:cs="Times New Roman"/>
        <w:lang w:val="uk-U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1740B"/>
    <w:multiLevelType w:val="hybridMultilevel"/>
    <w:tmpl w:val="2290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C54BE"/>
    <w:multiLevelType w:val="hybridMultilevel"/>
    <w:tmpl w:val="A0BA7600"/>
    <w:lvl w:ilvl="0" w:tplc="041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DE4DA5"/>
    <w:multiLevelType w:val="hybridMultilevel"/>
    <w:tmpl w:val="647C62A2"/>
    <w:lvl w:ilvl="0" w:tplc="041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185D59"/>
    <w:multiLevelType w:val="hybridMultilevel"/>
    <w:tmpl w:val="FB64BC4E"/>
    <w:lvl w:ilvl="0" w:tplc="1C368258">
      <w:start w:val="2"/>
      <w:numFmt w:val="decimal"/>
      <w:lvlText w:val="%1."/>
      <w:lvlJc w:val="left"/>
      <w:pPr>
        <w:ind w:left="143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54" w:hanging="360"/>
      </w:pPr>
    </w:lvl>
    <w:lvl w:ilvl="2" w:tplc="0419001B" w:tentative="1">
      <w:start w:val="1"/>
      <w:numFmt w:val="lowerRoman"/>
      <w:lvlText w:val="%3."/>
      <w:lvlJc w:val="right"/>
      <w:pPr>
        <w:ind w:left="2874" w:hanging="180"/>
      </w:pPr>
    </w:lvl>
    <w:lvl w:ilvl="3" w:tplc="0419000F" w:tentative="1">
      <w:start w:val="1"/>
      <w:numFmt w:val="decimal"/>
      <w:lvlText w:val="%4."/>
      <w:lvlJc w:val="left"/>
      <w:pPr>
        <w:ind w:left="3594" w:hanging="360"/>
      </w:pPr>
    </w:lvl>
    <w:lvl w:ilvl="4" w:tplc="04190019" w:tentative="1">
      <w:start w:val="1"/>
      <w:numFmt w:val="lowerLetter"/>
      <w:lvlText w:val="%5."/>
      <w:lvlJc w:val="left"/>
      <w:pPr>
        <w:ind w:left="4314" w:hanging="360"/>
      </w:pPr>
    </w:lvl>
    <w:lvl w:ilvl="5" w:tplc="0419001B" w:tentative="1">
      <w:start w:val="1"/>
      <w:numFmt w:val="lowerRoman"/>
      <w:lvlText w:val="%6."/>
      <w:lvlJc w:val="right"/>
      <w:pPr>
        <w:ind w:left="5034" w:hanging="180"/>
      </w:pPr>
    </w:lvl>
    <w:lvl w:ilvl="6" w:tplc="0419000F" w:tentative="1">
      <w:start w:val="1"/>
      <w:numFmt w:val="decimal"/>
      <w:lvlText w:val="%7."/>
      <w:lvlJc w:val="left"/>
      <w:pPr>
        <w:ind w:left="5754" w:hanging="360"/>
      </w:pPr>
    </w:lvl>
    <w:lvl w:ilvl="7" w:tplc="04190019" w:tentative="1">
      <w:start w:val="1"/>
      <w:numFmt w:val="lowerLetter"/>
      <w:lvlText w:val="%8."/>
      <w:lvlJc w:val="left"/>
      <w:pPr>
        <w:ind w:left="6474" w:hanging="360"/>
      </w:pPr>
    </w:lvl>
    <w:lvl w:ilvl="8" w:tplc="041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4">
    <w:nsid w:val="10C15E04"/>
    <w:multiLevelType w:val="hybridMultilevel"/>
    <w:tmpl w:val="28106EC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796C2D"/>
    <w:multiLevelType w:val="hybridMultilevel"/>
    <w:tmpl w:val="757A59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2043C3"/>
    <w:multiLevelType w:val="hybridMultilevel"/>
    <w:tmpl w:val="800AA49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F43F47"/>
    <w:multiLevelType w:val="hybridMultilevel"/>
    <w:tmpl w:val="8E34FC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266215"/>
    <w:multiLevelType w:val="hybridMultilevel"/>
    <w:tmpl w:val="7842FB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EC28CA"/>
    <w:multiLevelType w:val="hybridMultilevel"/>
    <w:tmpl w:val="D6CA965A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51344C"/>
    <w:multiLevelType w:val="hybridMultilevel"/>
    <w:tmpl w:val="334A19B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D94BA2"/>
    <w:multiLevelType w:val="hybridMultilevel"/>
    <w:tmpl w:val="DCCAAEAE"/>
    <w:lvl w:ilvl="0" w:tplc="C964A628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5142ABB"/>
    <w:multiLevelType w:val="hybridMultilevel"/>
    <w:tmpl w:val="C8B43720"/>
    <w:lvl w:ilvl="0" w:tplc="B20E6472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F262CC"/>
    <w:multiLevelType w:val="hybridMultilevel"/>
    <w:tmpl w:val="B8701876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7E40A1"/>
    <w:multiLevelType w:val="hybridMultilevel"/>
    <w:tmpl w:val="9C701594"/>
    <w:lvl w:ilvl="0" w:tplc="45CAE206">
      <w:start w:val="1"/>
      <w:numFmt w:val="decimal"/>
      <w:lvlText w:val="%1)"/>
      <w:lvlJc w:val="left"/>
      <w:pPr>
        <w:ind w:left="719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>
    <w:nsid w:val="28D523A9"/>
    <w:multiLevelType w:val="multilevel"/>
    <w:tmpl w:val="A2A4E536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>
    <w:nsid w:val="2A2C0A69"/>
    <w:multiLevelType w:val="hybridMultilevel"/>
    <w:tmpl w:val="B56C79C2"/>
    <w:lvl w:ilvl="0" w:tplc="B5A2A30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2BFC27CD"/>
    <w:multiLevelType w:val="hybridMultilevel"/>
    <w:tmpl w:val="C412870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363B91"/>
    <w:multiLevelType w:val="hybridMultilevel"/>
    <w:tmpl w:val="F5D4549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E8C7C4E"/>
    <w:multiLevelType w:val="hybridMultilevel"/>
    <w:tmpl w:val="35B604B6"/>
    <w:lvl w:ilvl="0" w:tplc="F9A86968">
      <w:start w:val="3"/>
      <w:numFmt w:val="decimal"/>
      <w:lvlText w:val="%1."/>
      <w:lvlJc w:val="left"/>
      <w:pPr>
        <w:ind w:left="17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14" w:hanging="360"/>
      </w:pPr>
    </w:lvl>
    <w:lvl w:ilvl="2" w:tplc="0419001B" w:tentative="1">
      <w:start w:val="1"/>
      <w:numFmt w:val="lowerRoman"/>
      <w:lvlText w:val="%3."/>
      <w:lvlJc w:val="right"/>
      <w:pPr>
        <w:ind w:left="3234" w:hanging="180"/>
      </w:pPr>
    </w:lvl>
    <w:lvl w:ilvl="3" w:tplc="0419000F" w:tentative="1">
      <w:start w:val="1"/>
      <w:numFmt w:val="decimal"/>
      <w:lvlText w:val="%4."/>
      <w:lvlJc w:val="left"/>
      <w:pPr>
        <w:ind w:left="3954" w:hanging="360"/>
      </w:pPr>
    </w:lvl>
    <w:lvl w:ilvl="4" w:tplc="04190019" w:tentative="1">
      <w:start w:val="1"/>
      <w:numFmt w:val="lowerLetter"/>
      <w:lvlText w:val="%5."/>
      <w:lvlJc w:val="left"/>
      <w:pPr>
        <w:ind w:left="4674" w:hanging="360"/>
      </w:pPr>
    </w:lvl>
    <w:lvl w:ilvl="5" w:tplc="0419001B" w:tentative="1">
      <w:start w:val="1"/>
      <w:numFmt w:val="lowerRoman"/>
      <w:lvlText w:val="%6."/>
      <w:lvlJc w:val="right"/>
      <w:pPr>
        <w:ind w:left="5394" w:hanging="180"/>
      </w:pPr>
    </w:lvl>
    <w:lvl w:ilvl="6" w:tplc="0419000F" w:tentative="1">
      <w:start w:val="1"/>
      <w:numFmt w:val="decimal"/>
      <w:lvlText w:val="%7."/>
      <w:lvlJc w:val="left"/>
      <w:pPr>
        <w:ind w:left="6114" w:hanging="360"/>
      </w:pPr>
    </w:lvl>
    <w:lvl w:ilvl="7" w:tplc="04190019" w:tentative="1">
      <w:start w:val="1"/>
      <w:numFmt w:val="lowerLetter"/>
      <w:lvlText w:val="%8."/>
      <w:lvlJc w:val="left"/>
      <w:pPr>
        <w:ind w:left="6834" w:hanging="360"/>
      </w:pPr>
    </w:lvl>
    <w:lvl w:ilvl="8" w:tplc="0419001B" w:tentative="1">
      <w:start w:val="1"/>
      <w:numFmt w:val="lowerRoman"/>
      <w:lvlText w:val="%9."/>
      <w:lvlJc w:val="right"/>
      <w:pPr>
        <w:ind w:left="7554" w:hanging="180"/>
      </w:pPr>
    </w:lvl>
  </w:abstractNum>
  <w:abstractNum w:abstractNumId="20">
    <w:nsid w:val="30B9545A"/>
    <w:multiLevelType w:val="hybridMultilevel"/>
    <w:tmpl w:val="878EB344"/>
    <w:lvl w:ilvl="0" w:tplc="29805900">
      <w:start w:val="3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4" w:hanging="360"/>
      </w:pPr>
    </w:lvl>
    <w:lvl w:ilvl="2" w:tplc="0419001B" w:tentative="1">
      <w:start w:val="1"/>
      <w:numFmt w:val="lowerRoman"/>
      <w:lvlText w:val="%3."/>
      <w:lvlJc w:val="right"/>
      <w:pPr>
        <w:ind w:left="2514" w:hanging="180"/>
      </w:pPr>
    </w:lvl>
    <w:lvl w:ilvl="3" w:tplc="0419000F" w:tentative="1">
      <w:start w:val="1"/>
      <w:numFmt w:val="decimal"/>
      <w:lvlText w:val="%4."/>
      <w:lvlJc w:val="left"/>
      <w:pPr>
        <w:ind w:left="3234" w:hanging="360"/>
      </w:pPr>
    </w:lvl>
    <w:lvl w:ilvl="4" w:tplc="04190019" w:tentative="1">
      <w:start w:val="1"/>
      <w:numFmt w:val="lowerLetter"/>
      <w:lvlText w:val="%5."/>
      <w:lvlJc w:val="left"/>
      <w:pPr>
        <w:ind w:left="3954" w:hanging="360"/>
      </w:pPr>
    </w:lvl>
    <w:lvl w:ilvl="5" w:tplc="0419001B" w:tentative="1">
      <w:start w:val="1"/>
      <w:numFmt w:val="lowerRoman"/>
      <w:lvlText w:val="%6."/>
      <w:lvlJc w:val="right"/>
      <w:pPr>
        <w:ind w:left="4674" w:hanging="180"/>
      </w:pPr>
    </w:lvl>
    <w:lvl w:ilvl="6" w:tplc="0419000F" w:tentative="1">
      <w:start w:val="1"/>
      <w:numFmt w:val="decimal"/>
      <w:lvlText w:val="%7."/>
      <w:lvlJc w:val="left"/>
      <w:pPr>
        <w:ind w:left="5394" w:hanging="360"/>
      </w:pPr>
    </w:lvl>
    <w:lvl w:ilvl="7" w:tplc="04190019" w:tentative="1">
      <w:start w:val="1"/>
      <w:numFmt w:val="lowerLetter"/>
      <w:lvlText w:val="%8."/>
      <w:lvlJc w:val="left"/>
      <w:pPr>
        <w:ind w:left="6114" w:hanging="360"/>
      </w:pPr>
    </w:lvl>
    <w:lvl w:ilvl="8" w:tplc="041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1">
    <w:nsid w:val="35EC6E73"/>
    <w:multiLevelType w:val="multilevel"/>
    <w:tmpl w:val="01D234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>
    <w:nsid w:val="394F5960"/>
    <w:multiLevelType w:val="hybridMultilevel"/>
    <w:tmpl w:val="D3D41C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AAA4FB6"/>
    <w:multiLevelType w:val="hybridMultilevel"/>
    <w:tmpl w:val="B62C66A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0F6448"/>
    <w:multiLevelType w:val="hybridMultilevel"/>
    <w:tmpl w:val="EF80C770"/>
    <w:lvl w:ilvl="0" w:tplc="2542CDB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1594315"/>
    <w:multiLevelType w:val="hybridMultilevel"/>
    <w:tmpl w:val="64581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AF14F4E"/>
    <w:multiLevelType w:val="hybridMultilevel"/>
    <w:tmpl w:val="7F066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E2B081D"/>
    <w:multiLevelType w:val="hybridMultilevel"/>
    <w:tmpl w:val="F5B00D4A"/>
    <w:lvl w:ilvl="0" w:tplc="896C9A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D60A35"/>
    <w:multiLevelType w:val="hybridMultilevel"/>
    <w:tmpl w:val="BD3A08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453FA5"/>
    <w:multiLevelType w:val="hybridMultilevel"/>
    <w:tmpl w:val="247048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575406"/>
    <w:multiLevelType w:val="hybridMultilevel"/>
    <w:tmpl w:val="10EA44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58476FC"/>
    <w:multiLevelType w:val="hybridMultilevel"/>
    <w:tmpl w:val="93D27300"/>
    <w:lvl w:ilvl="0" w:tplc="0419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CD30CF"/>
    <w:multiLevelType w:val="multilevel"/>
    <w:tmpl w:val="D0C0FBB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>
    <w:nsid w:val="5AE3082C"/>
    <w:multiLevelType w:val="hybridMultilevel"/>
    <w:tmpl w:val="CE845D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3014F0"/>
    <w:multiLevelType w:val="hybridMultilevel"/>
    <w:tmpl w:val="CE845D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BE71C4"/>
    <w:multiLevelType w:val="hybridMultilevel"/>
    <w:tmpl w:val="9842C3C4"/>
    <w:lvl w:ilvl="0" w:tplc="041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9554F0"/>
    <w:multiLevelType w:val="hybridMultilevel"/>
    <w:tmpl w:val="EBEAF388"/>
    <w:lvl w:ilvl="0" w:tplc="38A6ADA4">
      <w:start w:val="22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AD11D29"/>
    <w:multiLevelType w:val="hybridMultilevel"/>
    <w:tmpl w:val="02CCCDBA"/>
    <w:lvl w:ilvl="0" w:tplc="F8904314">
      <w:start w:val="1"/>
      <w:numFmt w:val="decimal"/>
      <w:lvlText w:val="%1)"/>
      <w:lvlJc w:val="left"/>
      <w:pPr>
        <w:ind w:left="644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>
    <w:nsid w:val="6E9E7CD7"/>
    <w:multiLevelType w:val="hybridMultilevel"/>
    <w:tmpl w:val="8F4E26C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2000F4"/>
    <w:multiLevelType w:val="multilevel"/>
    <w:tmpl w:val="A148C05A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>
    <w:nsid w:val="733E7491"/>
    <w:multiLevelType w:val="hybridMultilevel"/>
    <w:tmpl w:val="93D273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3B7BD0"/>
    <w:multiLevelType w:val="hybridMultilevel"/>
    <w:tmpl w:val="5C3E134A"/>
    <w:lvl w:ilvl="0" w:tplc="041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EFF41AD"/>
    <w:multiLevelType w:val="hybridMultilevel"/>
    <w:tmpl w:val="9F6EB2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F287EF0"/>
    <w:multiLevelType w:val="multilevel"/>
    <w:tmpl w:val="154093DE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1"/>
  </w:num>
  <w:num w:numId="2">
    <w:abstractNumId w:val="31"/>
  </w:num>
  <w:num w:numId="3">
    <w:abstractNumId w:val="40"/>
  </w:num>
  <w:num w:numId="4">
    <w:abstractNumId w:val="29"/>
  </w:num>
  <w:num w:numId="5">
    <w:abstractNumId w:val="7"/>
  </w:num>
  <w:num w:numId="6">
    <w:abstractNumId w:val="37"/>
  </w:num>
  <w:num w:numId="7">
    <w:abstractNumId w:val="42"/>
  </w:num>
  <w:num w:numId="8">
    <w:abstractNumId w:val="14"/>
  </w:num>
  <w:num w:numId="9">
    <w:abstractNumId w:val="5"/>
  </w:num>
  <w:num w:numId="10">
    <w:abstractNumId w:val="38"/>
  </w:num>
  <w:num w:numId="11">
    <w:abstractNumId w:val="34"/>
  </w:num>
  <w:num w:numId="12">
    <w:abstractNumId w:val="18"/>
  </w:num>
  <w:num w:numId="13">
    <w:abstractNumId w:val="23"/>
  </w:num>
  <w:num w:numId="14">
    <w:abstractNumId w:val="20"/>
  </w:num>
  <w:num w:numId="15">
    <w:abstractNumId w:val="22"/>
  </w:num>
  <w:num w:numId="1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6"/>
  </w:num>
  <w:num w:numId="19">
    <w:abstractNumId w:val="27"/>
  </w:num>
  <w:num w:numId="20">
    <w:abstractNumId w:val="30"/>
  </w:num>
  <w:num w:numId="21">
    <w:abstractNumId w:val="19"/>
  </w:num>
  <w:num w:numId="22">
    <w:abstractNumId w:val="32"/>
  </w:num>
  <w:num w:numId="23">
    <w:abstractNumId w:val="39"/>
  </w:num>
  <w:num w:numId="24">
    <w:abstractNumId w:val="43"/>
  </w:num>
  <w:num w:numId="25">
    <w:abstractNumId w:val="13"/>
  </w:num>
  <w:num w:numId="26">
    <w:abstractNumId w:val="9"/>
  </w:num>
  <w:num w:numId="27">
    <w:abstractNumId w:val="15"/>
  </w:num>
  <w:num w:numId="28">
    <w:abstractNumId w:val="8"/>
  </w:num>
  <w:num w:numId="29">
    <w:abstractNumId w:val="28"/>
  </w:num>
  <w:num w:numId="30">
    <w:abstractNumId w:val="1"/>
  </w:num>
  <w:num w:numId="31">
    <w:abstractNumId w:val="35"/>
  </w:num>
  <w:num w:numId="32">
    <w:abstractNumId w:val="11"/>
  </w:num>
  <w:num w:numId="33">
    <w:abstractNumId w:val="41"/>
  </w:num>
  <w:num w:numId="34">
    <w:abstractNumId w:val="26"/>
  </w:num>
  <w:num w:numId="35">
    <w:abstractNumId w:val="33"/>
  </w:num>
  <w:num w:numId="36">
    <w:abstractNumId w:val="17"/>
  </w:num>
  <w:num w:numId="37">
    <w:abstractNumId w:val="10"/>
  </w:num>
  <w:num w:numId="38">
    <w:abstractNumId w:val="24"/>
  </w:num>
  <w:num w:numId="39">
    <w:abstractNumId w:val="4"/>
  </w:num>
  <w:num w:numId="40">
    <w:abstractNumId w:val="0"/>
  </w:num>
  <w:num w:numId="41">
    <w:abstractNumId w:val="25"/>
  </w:num>
  <w:num w:numId="42">
    <w:abstractNumId w:val="36"/>
  </w:num>
  <w:num w:numId="43">
    <w:abstractNumId w:val="12"/>
  </w:num>
  <w:num w:numId="44">
    <w:abstractNumId w:val="2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LUwMDAwN7A0MzNQ0lEKTi0uzszPAykwrAUAEzljFiwAAAA="/>
    <w:docVar w:name="HWND" w:val="4983008"/>
    <w:docVar w:name="ID" w:val="2181901"/>
    <w:docVar w:name="PRINTPOS" w:val="5"/>
    <w:docVar w:name="PTYPE" w:val="1"/>
    <w:docVar w:name="TYPE" w:val="APPLICATION"/>
  </w:docVars>
  <w:rsids>
    <w:rsidRoot w:val="001C0EE2"/>
    <w:rsid w:val="00001207"/>
    <w:rsid w:val="000012D4"/>
    <w:rsid w:val="00002655"/>
    <w:rsid w:val="000026D2"/>
    <w:rsid w:val="00002CB5"/>
    <w:rsid w:val="0000311C"/>
    <w:rsid w:val="000054E9"/>
    <w:rsid w:val="000059F9"/>
    <w:rsid w:val="00010D2F"/>
    <w:rsid w:val="00010F58"/>
    <w:rsid w:val="0001168E"/>
    <w:rsid w:val="000120C0"/>
    <w:rsid w:val="00013447"/>
    <w:rsid w:val="00015290"/>
    <w:rsid w:val="00015D0D"/>
    <w:rsid w:val="0001609E"/>
    <w:rsid w:val="00016A26"/>
    <w:rsid w:val="0001707A"/>
    <w:rsid w:val="000176AE"/>
    <w:rsid w:val="00017797"/>
    <w:rsid w:val="0002193E"/>
    <w:rsid w:val="00021E26"/>
    <w:rsid w:val="000221FE"/>
    <w:rsid w:val="000243B3"/>
    <w:rsid w:val="00025CF3"/>
    <w:rsid w:val="00026268"/>
    <w:rsid w:val="00026888"/>
    <w:rsid w:val="000358FF"/>
    <w:rsid w:val="000367C7"/>
    <w:rsid w:val="00037F35"/>
    <w:rsid w:val="0004014E"/>
    <w:rsid w:val="00041407"/>
    <w:rsid w:val="00043879"/>
    <w:rsid w:val="000464B9"/>
    <w:rsid w:val="0005111C"/>
    <w:rsid w:val="0005121C"/>
    <w:rsid w:val="000517D2"/>
    <w:rsid w:val="00051968"/>
    <w:rsid w:val="00051D7E"/>
    <w:rsid w:val="0005288A"/>
    <w:rsid w:val="00055138"/>
    <w:rsid w:val="000574C8"/>
    <w:rsid w:val="0005755A"/>
    <w:rsid w:val="00060ADE"/>
    <w:rsid w:val="000618B5"/>
    <w:rsid w:val="000633FE"/>
    <w:rsid w:val="000635A0"/>
    <w:rsid w:val="00065AF2"/>
    <w:rsid w:val="00067B5D"/>
    <w:rsid w:val="00067BCC"/>
    <w:rsid w:val="000709AA"/>
    <w:rsid w:val="00072011"/>
    <w:rsid w:val="0007333E"/>
    <w:rsid w:val="000737E8"/>
    <w:rsid w:val="00073BB5"/>
    <w:rsid w:val="0007417F"/>
    <w:rsid w:val="0007496B"/>
    <w:rsid w:val="00075291"/>
    <w:rsid w:val="0008112A"/>
    <w:rsid w:val="00081183"/>
    <w:rsid w:val="00086B32"/>
    <w:rsid w:val="00087408"/>
    <w:rsid w:val="00087B4D"/>
    <w:rsid w:val="000906C9"/>
    <w:rsid w:val="00090DD6"/>
    <w:rsid w:val="00091D78"/>
    <w:rsid w:val="00093856"/>
    <w:rsid w:val="00093EFC"/>
    <w:rsid w:val="000943F5"/>
    <w:rsid w:val="000949EF"/>
    <w:rsid w:val="000964E7"/>
    <w:rsid w:val="000A01C3"/>
    <w:rsid w:val="000A03E1"/>
    <w:rsid w:val="000A3ADE"/>
    <w:rsid w:val="000A3DDD"/>
    <w:rsid w:val="000A47FC"/>
    <w:rsid w:val="000A5320"/>
    <w:rsid w:val="000A5D0E"/>
    <w:rsid w:val="000A6B9F"/>
    <w:rsid w:val="000A7760"/>
    <w:rsid w:val="000B10F6"/>
    <w:rsid w:val="000B151B"/>
    <w:rsid w:val="000B208B"/>
    <w:rsid w:val="000B363A"/>
    <w:rsid w:val="000B4E53"/>
    <w:rsid w:val="000B5171"/>
    <w:rsid w:val="000B56FB"/>
    <w:rsid w:val="000B77B1"/>
    <w:rsid w:val="000B7FD1"/>
    <w:rsid w:val="000C0A0F"/>
    <w:rsid w:val="000C1492"/>
    <w:rsid w:val="000C2EAC"/>
    <w:rsid w:val="000C4015"/>
    <w:rsid w:val="000C4E11"/>
    <w:rsid w:val="000C512E"/>
    <w:rsid w:val="000C5363"/>
    <w:rsid w:val="000C6C5F"/>
    <w:rsid w:val="000C775F"/>
    <w:rsid w:val="000D0A4B"/>
    <w:rsid w:val="000D28EB"/>
    <w:rsid w:val="000D2F68"/>
    <w:rsid w:val="000D33A0"/>
    <w:rsid w:val="000D418D"/>
    <w:rsid w:val="000D4F03"/>
    <w:rsid w:val="000D5119"/>
    <w:rsid w:val="000D6FE1"/>
    <w:rsid w:val="000E2482"/>
    <w:rsid w:val="000E2870"/>
    <w:rsid w:val="000E2B16"/>
    <w:rsid w:val="000E3878"/>
    <w:rsid w:val="000E3921"/>
    <w:rsid w:val="000E5BBB"/>
    <w:rsid w:val="000E5D4E"/>
    <w:rsid w:val="000E61CF"/>
    <w:rsid w:val="000F1BAE"/>
    <w:rsid w:val="000F2462"/>
    <w:rsid w:val="000F4CDC"/>
    <w:rsid w:val="000F7421"/>
    <w:rsid w:val="001009CE"/>
    <w:rsid w:val="00100A55"/>
    <w:rsid w:val="0010136C"/>
    <w:rsid w:val="00101A2D"/>
    <w:rsid w:val="0010276E"/>
    <w:rsid w:val="0010304A"/>
    <w:rsid w:val="00103351"/>
    <w:rsid w:val="0010348C"/>
    <w:rsid w:val="00103BCB"/>
    <w:rsid w:val="00104AA9"/>
    <w:rsid w:val="00104C95"/>
    <w:rsid w:val="00105555"/>
    <w:rsid w:val="00105F36"/>
    <w:rsid w:val="00106083"/>
    <w:rsid w:val="001100E6"/>
    <w:rsid w:val="00111014"/>
    <w:rsid w:val="00112FF0"/>
    <w:rsid w:val="00116464"/>
    <w:rsid w:val="00120C24"/>
    <w:rsid w:val="00123610"/>
    <w:rsid w:val="00123986"/>
    <w:rsid w:val="00130CC4"/>
    <w:rsid w:val="00133C76"/>
    <w:rsid w:val="001344C8"/>
    <w:rsid w:val="0013656F"/>
    <w:rsid w:val="00136A7E"/>
    <w:rsid w:val="00141D23"/>
    <w:rsid w:val="00142137"/>
    <w:rsid w:val="00142E4D"/>
    <w:rsid w:val="0014485D"/>
    <w:rsid w:val="001450CB"/>
    <w:rsid w:val="00145EE4"/>
    <w:rsid w:val="00146D33"/>
    <w:rsid w:val="00147A30"/>
    <w:rsid w:val="001504E2"/>
    <w:rsid w:val="00153BDA"/>
    <w:rsid w:val="00154A68"/>
    <w:rsid w:val="00155CC4"/>
    <w:rsid w:val="00157ECB"/>
    <w:rsid w:val="001623C3"/>
    <w:rsid w:val="00163643"/>
    <w:rsid w:val="00165CE3"/>
    <w:rsid w:val="00165D83"/>
    <w:rsid w:val="00170053"/>
    <w:rsid w:val="0017044F"/>
    <w:rsid w:val="00170C6A"/>
    <w:rsid w:val="00171421"/>
    <w:rsid w:val="00171F1B"/>
    <w:rsid w:val="0017338D"/>
    <w:rsid w:val="001733CE"/>
    <w:rsid w:val="00173672"/>
    <w:rsid w:val="0017453C"/>
    <w:rsid w:val="00174E85"/>
    <w:rsid w:val="00176BB1"/>
    <w:rsid w:val="00177227"/>
    <w:rsid w:val="00180C9C"/>
    <w:rsid w:val="00183419"/>
    <w:rsid w:val="001834C7"/>
    <w:rsid w:val="00184AE9"/>
    <w:rsid w:val="00185E0B"/>
    <w:rsid w:val="0018668C"/>
    <w:rsid w:val="00186D72"/>
    <w:rsid w:val="00186F1D"/>
    <w:rsid w:val="001878AC"/>
    <w:rsid w:val="0018791C"/>
    <w:rsid w:val="00193CBE"/>
    <w:rsid w:val="00194A45"/>
    <w:rsid w:val="001953E5"/>
    <w:rsid w:val="001958BB"/>
    <w:rsid w:val="001965AE"/>
    <w:rsid w:val="001968E4"/>
    <w:rsid w:val="00196A16"/>
    <w:rsid w:val="001A25C8"/>
    <w:rsid w:val="001A2C03"/>
    <w:rsid w:val="001A45BA"/>
    <w:rsid w:val="001A4D98"/>
    <w:rsid w:val="001A506A"/>
    <w:rsid w:val="001A569E"/>
    <w:rsid w:val="001A70FC"/>
    <w:rsid w:val="001A7640"/>
    <w:rsid w:val="001B03DF"/>
    <w:rsid w:val="001B14F1"/>
    <w:rsid w:val="001B2034"/>
    <w:rsid w:val="001B3067"/>
    <w:rsid w:val="001B4BBD"/>
    <w:rsid w:val="001B4D4F"/>
    <w:rsid w:val="001B6254"/>
    <w:rsid w:val="001C0EE2"/>
    <w:rsid w:val="001C2C1B"/>
    <w:rsid w:val="001C41AB"/>
    <w:rsid w:val="001D054D"/>
    <w:rsid w:val="001D0EB6"/>
    <w:rsid w:val="001D172D"/>
    <w:rsid w:val="001D20A4"/>
    <w:rsid w:val="001D3EB0"/>
    <w:rsid w:val="001D430F"/>
    <w:rsid w:val="001D52C0"/>
    <w:rsid w:val="001D5F88"/>
    <w:rsid w:val="001D7781"/>
    <w:rsid w:val="001E1460"/>
    <w:rsid w:val="001E18DC"/>
    <w:rsid w:val="001E1E1A"/>
    <w:rsid w:val="001E322E"/>
    <w:rsid w:val="001E3A36"/>
    <w:rsid w:val="001E419B"/>
    <w:rsid w:val="001E4725"/>
    <w:rsid w:val="001E4A5F"/>
    <w:rsid w:val="001E4C72"/>
    <w:rsid w:val="001E50EB"/>
    <w:rsid w:val="001E6F06"/>
    <w:rsid w:val="001F1B0A"/>
    <w:rsid w:val="001F78DD"/>
    <w:rsid w:val="00200F49"/>
    <w:rsid w:val="00201AD1"/>
    <w:rsid w:val="00204340"/>
    <w:rsid w:val="00204F94"/>
    <w:rsid w:val="00205186"/>
    <w:rsid w:val="002058E7"/>
    <w:rsid w:val="00207E5E"/>
    <w:rsid w:val="00211041"/>
    <w:rsid w:val="00212357"/>
    <w:rsid w:val="00212DCB"/>
    <w:rsid w:val="00213ECB"/>
    <w:rsid w:val="00217AB0"/>
    <w:rsid w:val="00217E07"/>
    <w:rsid w:val="00220333"/>
    <w:rsid w:val="002207CE"/>
    <w:rsid w:val="00222C37"/>
    <w:rsid w:val="00223577"/>
    <w:rsid w:val="002239EA"/>
    <w:rsid w:val="0022553C"/>
    <w:rsid w:val="0022709F"/>
    <w:rsid w:val="002302E9"/>
    <w:rsid w:val="00231928"/>
    <w:rsid w:val="002344C6"/>
    <w:rsid w:val="00235282"/>
    <w:rsid w:val="00235307"/>
    <w:rsid w:val="00235825"/>
    <w:rsid w:val="00242DCB"/>
    <w:rsid w:val="00247BD6"/>
    <w:rsid w:val="002500AB"/>
    <w:rsid w:val="00250EC1"/>
    <w:rsid w:val="00250F45"/>
    <w:rsid w:val="00252452"/>
    <w:rsid w:val="00257434"/>
    <w:rsid w:val="002576F3"/>
    <w:rsid w:val="002608D8"/>
    <w:rsid w:val="00260908"/>
    <w:rsid w:val="00261B56"/>
    <w:rsid w:val="00261CAC"/>
    <w:rsid w:val="00261EE6"/>
    <w:rsid w:val="00262360"/>
    <w:rsid w:val="00262838"/>
    <w:rsid w:val="00263BBA"/>
    <w:rsid w:val="0026458A"/>
    <w:rsid w:val="00264F40"/>
    <w:rsid w:val="002710D1"/>
    <w:rsid w:val="0027165C"/>
    <w:rsid w:val="002718D7"/>
    <w:rsid w:val="002718EF"/>
    <w:rsid w:val="00271D72"/>
    <w:rsid w:val="00272AAF"/>
    <w:rsid w:val="002763B8"/>
    <w:rsid w:val="0028052B"/>
    <w:rsid w:val="00280841"/>
    <w:rsid w:val="002823E7"/>
    <w:rsid w:val="00284875"/>
    <w:rsid w:val="00285507"/>
    <w:rsid w:val="00285E47"/>
    <w:rsid w:val="002926D4"/>
    <w:rsid w:val="00292E20"/>
    <w:rsid w:val="00292FEB"/>
    <w:rsid w:val="002939A3"/>
    <w:rsid w:val="00296D2D"/>
    <w:rsid w:val="00297173"/>
    <w:rsid w:val="002A00A1"/>
    <w:rsid w:val="002A01B9"/>
    <w:rsid w:val="002A05FC"/>
    <w:rsid w:val="002A1FA5"/>
    <w:rsid w:val="002A2F31"/>
    <w:rsid w:val="002A36C6"/>
    <w:rsid w:val="002A37D4"/>
    <w:rsid w:val="002A38A7"/>
    <w:rsid w:val="002A3E9A"/>
    <w:rsid w:val="002A4D70"/>
    <w:rsid w:val="002A5997"/>
    <w:rsid w:val="002A73E4"/>
    <w:rsid w:val="002B22BD"/>
    <w:rsid w:val="002B6A06"/>
    <w:rsid w:val="002B6C56"/>
    <w:rsid w:val="002B71F2"/>
    <w:rsid w:val="002B78C9"/>
    <w:rsid w:val="002C09C0"/>
    <w:rsid w:val="002C12B8"/>
    <w:rsid w:val="002C2E5A"/>
    <w:rsid w:val="002C3442"/>
    <w:rsid w:val="002C397B"/>
    <w:rsid w:val="002C4ADF"/>
    <w:rsid w:val="002C5598"/>
    <w:rsid w:val="002C629C"/>
    <w:rsid w:val="002C75B1"/>
    <w:rsid w:val="002C79C8"/>
    <w:rsid w:val="002C79D3"/>
    <w:rsid w:val="002C7D8E"/>
    <w:rsid w:val="002D0019"/>
    <w:rsid w:val="002D06CC"/>
    <w:rsid w:val="002D10A1"/>
    <w:rsid w:val="002D1EAE"/>
    <w:rsid w:val="002D211E"/>
    <w:rsid w:val="002D2834"/>
    <w:rsid w:val="002D4B9F"/>
    <w:rsid w:val="002D5336"/>
    <w:rsid w:val="002D671A"/>
    <w:rsid w:val="002E08F7"/>
    <w:rsid w:val="002E1334"/>
    <w:rsid w:val="002E2019"/>
    <w:rsid w:val="002E293A"/>
    <w:rsid w:val="002E37ED"/>
    <w:rsid w:val="002E676F"/>
    <w:rsid w:val="002E6D36"/>
    <w:rsid w:val="002E714B"/>
    <w:rsid w:val="002F0C03"/>
    <w:rsid w:val="002F145F"/>
    <w:rsid w:val="002F1BF0"/>
    <w:rsid w:val="002F3B11"/>
    <w:rsid w:val="002F3CF3"/>
    <w:rsid w:val="002F531A"/>
    <w:rsid w:val="002F700C"/>
    <w:rsid w:val="002F718C"/>
    <w:rsid w:val="003000DD"/>
    <w:rsid w:val="0030044B"/>
    <w:rsid w:val="00300BB9"/>
    <w:rsid w:val="00301DC9"/>
    <w:rsid w:val="003024CB"/>
    <w:rsid w:val="00302A9C"/>
    <w:rsid w:val="00304B69"/>
    <w:rsid w:val="00306042"/>
    <w:rsid w:val="00306298"/>
    <w:rsid w:val="0031061D"/>
    <w:rsid w:val="003116F9"/>
    <w:rsid w:val="00311A90"/>
    <w:rsid w:val="00311D7D"/>
    <w:rsid w:val="00314292"/>
    <w:rsid w:val="00314A8B"/>
    <w:rsid w:val="003172E7"/>
    <w:rsid w:val="003175C6"/>
    <w:rsid w:val="00320B1B"/>
    <w:rsid w:val="00320ED1"/>
    <w:rsid w:val="0032282B"/>
    <w:rsid w:val="00323014"/>
    <w:rsid w:val="003236DE"/>
    <w:rsid w:val="00323A5A"/>
    <w:rsid w:val="0032599F"/>
    <w:rsid w:val="003268BC"/>
    <w:rsid w:val="0032798E"/>
    <w:rsid w:val="00332842"/>
    <w:rsid w:val="00334A1E"/>
    <w:rsid w:val="003358A2"/>
    <w:rsid w:val="00336241"/>
    <w:rsid w:val="00337F00"/>
    <w:rsid w:val="0034083C"/>
    <w:rsid w:val="00341236"/>
    <w:rsid w:val="003418AC"/>
    <w:rsid w:val="003418B3"/>
    <w:rsid w:val="00341F80"/>
    <w:rsid w:val="003421BD"/>
    <w:rsid w:val="00342511"/>
    <w:rsid w:val="00343DF0"/>
    <w:rsid w:val="00344F3E"/>
    <w:rsid w:val="003451AB"/>
    <w:rsid w:val="003454D0"/>
    <w:rsid w:val="003465C6"/>
    <w:rsid w:val="00346A67"/>
    <w:rsid w:val="00346D53"/>
    <w:rsid w:val="00346E4C"/>
    <w:rsid w:val="00350783"/>
    <w:rsid w:val="003521E8"/>
    <w:rsid w:val="00355453"/>
    <w:rsid w:val="00356B2C"/>
    <w:rsid w:val="00356EE3"/>
    <w:rsid w:val="00357426"/>
    <w:rsid w:val="00360EBB"/>
    <w:rsid w:val="0036221D"/>
    <w:rsid w:val="003637EC"/>
    <w:rsid w:val="00365F3B"/>
    <w:rsid w:val="00370DE8"/>
    <w:rsid w:val="003724A2"/>
    <w:rsid w:val="00372621"/>
    <w:rsid w:val="00372842"/>
    <w:rsid w:val="003743EB"/>
    <w:rsid w:val="00376D68"/>
    <w:rsid w:val="0038059B"/>
    <w:rsid w:val="00380D1A"/>
    <w:rsid w:val="00382A01"/>
    <w:rsid w:val="0038343E"/>
    <w:rsid w:val="00383FD2"/>
    <w:rsid w:val="00391418"/>
    <w:rsid w:val="00393F1B"/>
    <w:rsid w:val="003949C4"/>
    <w:rsid w:val="0039531B"/>
    <w:rsid w:val="00395A28"/>
    <w:rsid w:val="00395D00"/>
    <w:rsid w:val="00396969"/>
    <w:rsid w:val="003977A9"/>
    <w:rsid w:val="00397884"/>
    <w:rsid w:val="003A3852"/>
    <w:rsid w:val="003A3E9B"/>
    <w:rsid w:val="003A42DB"/>
    <w:rsid w:val="003A5B6F"/>
    <w:rsid w:val="003A6762"/>
    <w:rsid w:val="003A74E2"/>
    <w:rsid w:val="003B021D"/>
    <w:rsid w:val="003B4AC3"/>
    <w:rsid w:val="003B59B5"/>
    <w:rsid w:val="003B5D23"/>
    <w:rsid w:val="003C1602"/>
    <w:rsid w:val="003C3B5A"/>
    <w:rsid w:val="003C5C7B"/>
    <w:rsid w:val="003C60FD"/>
    <w:rsid w:val="003D05B7"/>
    <w:rsid w:val="003D260E"/>
    <w:rsid w:val="003D3222"/>
    <w:rsid w:val="003D38C2"/>
    <w:rsid w:val="003D4E0A"/>
    <w:rsid w:val="003E05A2"/>
    <w:rsid w:val="003E1478"/>
    <w:rsid w:val="003E1E11"/>
    <w:rsid w:val="003E1F4F"/>
    <w:rsid w:val="003E20FF"/>
    <w:rsid w:val="003E5E8C"/>
    <w:rsid w:val="003E62A1"/>
    <w:rsid w:val="003F0763"/>
    <w:rsid w:val="003F1084"/>
    <w:rsid w:val="003F538F"/>
    <w:rsid w:val="003F59C9"/>
    <w:rsid w:val="004001C1"/>
    <w:rsid w:val="004025E6"/>
    <w:rsid w:val="004037BA"/>
    <w:rsid w:val="004041CD"/>
    <w:rsid w:val="00404A1F"/>
    <w:rsid w:val="0040590B"/>
    <w:rsid w:val="00405B81"/>
    <w:rsid w:val="00406057"/>
    <w:rsid w:val="00406E7A"/>
    <w:rsid w:val="00410C28"/>
    <w:rsid w:val="00412083"/>
    <w:rsid w:val="00413A11"/>
    <w:rsid w:val="00415AF2"/>
    <w:rsid w:val="00420DD0"/>
    <w:rsid w:val="004215D8"/>
    <w:rsid w:val="00423C93"/>
    <w:rsid w:val="00424F52"/>
    <w:rsid w:val="00426122"/>
    <w:rsid w:val="00430A50"/>
    <w:rsid w:val="004317BC"/>
    <w:rsid w:val="00431D6B"/>
    <w:rsid w:val="00435DCD"/>
    <w:rsid w:val="00436124"/>
    <w:rsid w:val="0043725E"/>
    <w:rsid w:val="00441BF5"/>
    <w:rsid w:val="00441F9D"/>
    <w:rsid w:val="00443217"/>
    <w:rsid w:val="00443A55"/>
    <w:rsid w:val="00444C43"/>
    <w:rsid w:val="0044788F"/>
    <w:rsid w:val="00450244"/>
    <w:rsid w:val="00450F44"/>
    <w:rsid w:val="0045109D"/>
    <w:rsid w:val="004544C4"/>
    <w:rsid w:val="004548AA"/>
    <w:rsid w:val="00455382"/>
    <w:rsid w:val="00455AFA"/>
    <w:rsid w:val="00460227"/>
    <w:rsid w:val="00460960"/>
    <w:rsid w:val="00462577"/>
    <w:rsid w:val="00462822"/>
    <w:rsid w:val="00462A46"/>
    <w:rsid w:val="004641DC"/>
    <w:rsid w:val="00465E5C"/>
    <w:rsid w:val="00470059"/>
    <w:rsid w:val="00470198"/>
    <w:rsid w:val="00470EDF"/>
    <w:rsid w:val="00471024"/>
    <w:rsid w:val="00472E86"/>
    <w:rsid w:val="004744E0"/>
    <w:rsid w:val="004748CA"/>
    <w:rsid w:val="004751C9"/>
    <w:rsid w:val="0047540C"/>
    <w:rsid w:val="004754F3"/>
    <w:rsid w:val="00476B8B"/>
    <w:rsid w:val="004802A9"/>
    <w:rsid w:val="00483021"/>
    <w:rsid w:val="004850B2"/>
    <w:rsid w:val="00486501"/>
    <w:rsid w:val="004873F3"/>
    <w:rsid w:val="00491145"/>
    <w:rsid w:val="004912EA"/>
    <w:rsid w:val="004920FE"/>
    <w:rsid w:val="00492CF5"/>
    <w:rsid w:val="004945AC"/>
    <w:rsid w:val="00494836"/>
    <w:rsid w:val="00497123"/>
    <w:rsid w:val="004A0397"/>
    <w:rsid w:val="004A148C"/>
    <w:rsid w:val="004A2340"/>
    <w:rsid w:val="004A2578"/>
    <w:rsid w:val="004A6515"/>
    <w:rsid w:val="004A7E7D"/>
    <w:rsid w:val="004B01C7"/>
    <w:rsid w:val="004B2A19"/>
    <w:rsid w:val="004B3C5E"/>
    <w:rsid w:val="004B4621"/>
    <w:rsid w:val="004B4B0C"/>
    <w:rsid w:val="004B5546"/>
    <w:rsid w:val="004B585C"/>
    <w:rsid w:val="004B719A"/>
    <w:rsid w:val="004B7739"/>
    <w:rsid w:val="004B7A36"/>
    <w:rsid w:val="004B7D2A"/>
    <w:rsid w:val="004C263D"/>
    <w:rsid w:val="004C31E2"/>
    <w:rsid w:val="004C4811"/>
    <w:rsid w:val="004C503F"/>
    <w:rsid w:val="004C5825"/>
    <w:rsid w:val="004D3A43"/>
    <w:rsid w:val="004D78D6"/>
    <w:rsid w:val="004D7BE4"/>
    <w:rsid w:val="004E03F7"/>
    <w:rsid w:val="004E0729"/>
    <w:rsid w:val="004E3996"/>
    <w:rsid w:val="004E42CB"/>
    <w:rsid w:val="004E7532"/>
    <w:rsid w:val="004F17E0"/>
    <w:rsid w:val="004F28B1"/>
    <w:rsid w:val="004F2AAD"/>
    <w:rsid w:val="004F6584"/>
    <w:rsid w:val="004F6B0F"/>
    <w:rsid w:val="004F6EE6"/>
    <w:rsid w:val="004F7BFA"/>
    <w:rsid w:val="004F7F0F"/>
    <w:rsid w:val="00501BB3"/>
    <w:rsid w:val="0050217C"/>
    <w:rsid w:val="00502812"/>
    <w:rsid w:val="00504B56"/>
    <w:rsid w:val="00504BEF"/>
    <w:rsid w:val="00504C5E"/>
    <w:rsid w:val="005051DB"/>
    <w:rsid w:val="00506C1D"/>
    <w:rsid w:val="00512527"/>
    <w:rsid w:val="00512611"/>
    <w:rsid w:val="00514DA4"/>
    <w:rsid w:val="0052050B"/>
    <w:rsid w:val="00524914"/>
    <w:rsid w:val="005275D9"/>
    <w:rsid w:val="005279C2"/>
    <w:rsid w:val="0053016E"/>
    <w:rsid w:val="005307B0"/>
    <w:rsid w:val="00531136"/>
    <w:rsid w:val="00532750"/>
    <w:rsid w:val="00532AA7"/>
    <w:rsid w:val="00532EB9"/>
    <w:rsid w:val="00534383"/>
    <w:rsid w:val="005349FE"/>
    <w:rsid w:val="005362DB"/>
    <w:rsid w:val="00536E6A"/>
    <w:rsid w:val="005379C4"/>
    <w:rsid w:val="00541587"/>
    <w:rsid w:val="00545164"/>
    <w:rsid w:val="00550CAD"/>
    <w:rsid w:val="005512E6"/>
    <w:rsid w:val="00551C80"/>
    <w:rsid w:val="00552A68"/>
    <w:rsid w:val="00554FB6"/>
    <w:rsid w:val="00555388"/>
    <w:rsid w:val="005566A3"/>
    <w:rsid w:val="00557966"/>
    <w:rsid w:val="00557B4A"/>
    <w:rsid w:val="00557FD6"/>
    <w:rsid w:val="005600D4"/>
    <w:rsid w:val="00560920"/>
    <w:rsid w:val="00561B00"/>
    <w:rsid w:val="005623CC"/>
    <w:rsid w:val="0056434B"/>
    <w:rsid w:val="00570C71"/>
    <w:rsid w:val="00571C00"/>
    <w:rsid w:val="00572332"/>
    <w:rsid w:val="00572BE2"/>
    <w:rsid w:val="00575B8A"/>
    <w:rsid w:val="00581C53"/>
    <w:rsid w:val="005833BE"/>
    <w:rsid w:val="00584325"/>
    <w:rsid w:val="00586C15"/>
    <w:rsid w:val="00590C2A"/>
    <w:rsid w:val="00592509"/>
    <w:rsid w:val="005936D1"/>
    <w:rsid w:val="005A03AE"/>
    <w:rsid w:val="005A32E8"/>
    <w:rsid w:val="005A3DD4"/>
    <w:rsid w:val="005A4AC7"/>
    <w:rsid w:val="005A5433"/>
    <w:rsid w:val="005A6258"/>
    <w:rsid w:val="005B08D7"/>
    <w:rsid w:val="005B2379"/>
    <w:rsid w:val="005B5586"/>
    <w:rsid w:val="005B5870"/>
    <w:rsid w:val="005B7927"/>
    <w:rsid w:val="005C30F1"/>
    <w:rsid w:val="005C3998"/>
    <w:rsid w:val="005D3B36"/>
    <w:rsid w:val="005D5752"/>
    <w:rsid w:val="005D5D79"/>
    <w:rsid w:val="005D6FA3"/>
    <w:rsid w:val="005E4640"/>
    <w:rsid w:val="005E4AE4"/>
    <w:rsid w:val="005E5F1D"/>
    <w:rsid w:val="005E6CF9"/>
    <w:rsid w:val="005F24B5"/>
    <w:rsid w:val="005F2BF2"/>
    <w:rsid w:val="005F3105"/>
    <w:rsid w:val="005F3992"/>
    <w:rsid w:val="005F423D"/>
    <w:rsid w:val="005F5403"/>
    <w:rsid w:val="005F793A"/>
    <w:rsid w:val="00600783"/>
    <w:rsid w:val="00602A63"/>
    <w:rsid w:val="00603B63"/>
    <w:rsid w:val="00605B92"/>
    <w:rsid w:val="00606F3C"/>
    <w:rsid w:val="006102DE"/>
    <w:rsid w:val="006119A3"/>
    <w:rsid w:val="00611F0B"/>
    <w:rsid w:val="00612CEE"/>
    <w:rsid w:val="00612DBA"/>
    <w:rsid w:val="006157B1"/>
    <w:rsid w:val="00615852"/>
    <w:rsid w:val="0061772D"/>
    <w:rsid w:val="006226D1"/>
    <w:rsid w:val="0062483F"/>
    <w:rsid w:val="00624D12"/>
    <w:rsid w:val="00627466"/>
    <w:rsid w:val="006275FA"/>
    <w:rsid w:val="00630FBE"/>
    <w:rsid w:val="00632041"/>
    <w:rsid w:val="006335DE"/>
    <w:rsid w:val="00635055"/>
    <w:rsid w:val="006369CD"/>
    <w:rsid w:val="0063746C"/>
    <w:rsid w:val="006376DC"/>
    <w:rsid w:val="00637E33"/>
    <w:rsid w:val="00640674"/>
    <w:rsid w:val="0064644B"/>
    <w:rsid w:val="0064662D"/>
    <w:rsid w:val="00646647"/>
    <w:rsid w:val="006471F9"/>
    <w:rsid w:val="00647F4D"/>
    <w:rsid w:val="006509ED"/>
    <w:rsid w:val="00650B69"/>
    <w:rsid w:val="00650D01"/>
    <w:rsid w:val="00653987"/>
    <w:rsid w:val="006543A5"/>
    <w:rsid w:val="0065598E"/>
    <w:rsid w:val="006559C3"/>
    <w:rsid w:val="00657BA9"/>
    <w:rsid w:val="006611BE"/>
    <w:rsid w:val="006639FF"/>
    <w:rsid w:val="00664BE1"/>
    <w:rsid w:val="00670794"/>
    <w:rsid w:val="006720A1"/>
    <w:rsid w:val="00675C8C"/>
    <w:rsid w:val="00675EE7"/>
    <w:rsid w:val="006814F7"/>
    <w:rsid w:val="00681EFC"/>
    <w:rsid w:val="00681FC6"/>
    <w:rsid w:val="00682B51"/>
    <w:rsid w:val="00682E34"/>
    <w:rsid w:val="0068359F"/>
    <w:rsid w:val="00684D01"/>
    <w:rsid w:val="00690318"/>
    <w:rsid w:val="006904CC"/>
    <w:rsid w:val="00690CE9"/>
    <w:rsid w:val="00691974"/>
    <w:rsid w:val="006921F8"/>
    <w:rsid w:val="00693CE4"/>
    <w:rsid w:val="006954E3"/>
    <w:rsid w:val="00695FB8"/>
    <w:rsid w:val="00696264"/>
    <w:rsid w:val="00697379"/>
    <w:rsid w:val="006A10D9"/>
    <w:rsid w:val="006A2536"/>
    <w:rsid w:val="006A2822"/>
    <w:rsid w:val="006A2C65"/>
    <w:rsid w:val="006A50ED"/>
    <w:rsid w:val="006A5501"/>
    <w:rsid w:val="006A62CD"/>
    <w:rsid w:val="006A6869"/>
    <w:rsid w:val="006A769A"/>
    <w:rsid w:val="006A78DE"/>
    <w:rsid w:val="006A7A00"/>
    <w:rsid w:val="006B2EDC"/>
    <w:rsid w:val="006B31DF"/>
    <w:rsid w:val="006B4542"/>
    <w:rsid w:val="006B5319"/>
    <w:rsid w:val="006B546B"/>
    <w:rsid w:val="006B5AA3"/>
    <w:rsid w:val="006B656B"/>
    <w:rsid w:val="006B6B8D"/>
    <w:rsid w:val="006B7D71"/>
    <w:rsid w:val="006C191D"/>
    <w:rsid w:val="006C1F7A"/>
    <w:rsid w:val="006C2481"/>
    <w:rsid w:val="006C2AF8"/>
    <w:rsid w:val="006C3686"/>
    <w:rsid w:val="006C3C4D"/>
    <w:rsid w:val="006C469C"/>
    <w:rsid w:val="006C5F08"/>
    <w:rsid w:val="006C68B9"/>
    <w:rsid w:val="006C74C6"/>
    <w:rsid w:val="006C76EF"/>
    <w:rsid w:val="006C7916"/>
    <w:rsid w:val="006D3238"/>
    <w:rsid w:val="006D3E4C"/>
    <w:rsid w:val="006D402A"/>
    <w:rsid w:val="006D4371"/>
    <w:rsid w:val="006D4E05"/>
    <w:rsid w:val="006D64C1"/>
    <w:rsid w:val="006D68DD"/>
    <w:rsid w:val="006D6937"/>
    <w:rsid w:val="006E066C"/>
    <w:rsid w:val="006E1467"/>
    <w:rsid w:val="006E31EC"/>
    <w:rsid w:val="006E66C2"/>
    <w:rsid w:val="006F09B8"/>
    <w:rsid w:val="006F0F03"/>
    <w:rsid w:val="006F37F1"/>
    <w:rsid w:val="006F42D7"/>
    <w:rsid w:val="006F76AB"/>
    <w:rsid w:val="006F78B8"/>
    <w:rsid w:val="00700E93"/>
    <w:rsid w:val="00701DA1"/>
    <w:rsid w:val="007046FC"/>
    <w:rsid w:val="007050FB"/>
    <w:rsid w:val="007075FA"/>
    <w:rsid w:val="00710C8B"/>
    <w:rsid w:val="007128F0"/>
    <w:rsid w:val="0071350F"/>
    <w:rsid w:val="00713DBF"/>
    <w:rsid w:val="00714B44"/>
    <w:rsid w:val="00715042"/>
    <w:rsid w:val="007165A4"/>
    <w:rsid w:val="00716CA4"/>
    <w:rsid w:val="0072051F"/>
    <w:rsid w:val="00720539"/>
    <w:rsid w:val="00723A1C"/>
    <w:rsid w:val="0072484F"/>
    <w:rsid w:val="00724EDD"/>
    <w:rsid w:val="007258F9"/>
    <w:rsid w:val="007307DA"/>
    <w:rsid w:val="007326AD"/>
    <w:rsid w:val="00733729"/>
    <w:rsid w:val="00734027"/>
    <w:rsid w:val="00734B64"/>
    <w:rsid w:val="00737AF6"/>
    <w:rsid w:val="007475D4"/>
    <w:rsid w:val="0075049C"/>
    <w:rsid w:val="007529EE"/>
    <w:rsid w:val="00753B6E"/>
    <w:rsid w:val="00761099"/>
    <w:rsid w:val="00762A28"/>
    <w:rsid w:val="00766B8A"/>
    <w:rsid w:val="00767F1B"/>
    <w:rsid w:val="00770545"/>
    <w:rsid w:val="00771C15"/>
    <w:rsid w:val="00774B4C"/>
    <w:rsid w:val="0077726B"/>
    <w:rsid w:val="007801D1"/>
    <w:rsid w:val="00780ED5"/>
    <w:rsid w:val="00781136"/>
    <w:rsid w:val="00781B0C"/>
    <w:rsid w:val="007857FF"/>
    <w:rsid w:val="00787802"/>
    <w:rsid w:val="00791A1A"/>
    <w:rsid w:val="00792BA4"/>
    <w:rsid w:val="00793296"/>
    <w:rsid w:val="007975B3"/>
    <w:rsid w:val="007A03AC"/>
    <w:rsid w:val="007A07DE"/>
    <w:rsid w:val="007A2B51"/>
    <w:rsid w:val="007A3291"/>
    <w:rsid w:val="007A4DD7"/>
    <w:rsid w:val="007A53D9"/>
    <w:rsid w:val="007B2B9D"/>
    <w:rsid w:val="007B4DF4"/>
    <w:rsid w:val="007B5B1B"/>
    <w:rsid w:val="007C16D2"/>
    <w:rsid w:val="007C25C6"/>
    <w:rsid w:val="007C4559"/>
    <w:rsid w:val="007D0429"/>
    <w:rsid w:val="007D30B3"/>
    <w:rsid w:val="007D32A7"/>
    <w:rsid w:val="007D424D"/>
    <w:rsid w:val="007D561E"/>
    <w:rsid w:val="007D5AC6"/>
    <w:rsid w:val="007D6C1F"/>
    <w:rsid w:val="007E099A"/>
    <w:rsid w:val="007E430C"/>
    <w:rsid w:val="007E525E"/>
    <w:rsid w:val="007E54D9"/>
    <w:rsid w:val="007E6890"/>
    <w:rsid w:val="007E7CCD"/>
    <w:rsid w:val="007F0B6A"/>
    <w:rsid w:val="007F0C65"/>
    <w:rsid w:val="007F0D2E"/>
    <w:rsid w:val="007F256B"/>
    <w:rsid w:val="007F3136"/>
    <w:rsid w:val="007F4A12"/>
    <w:rsid w:val="007F4B51"/>
    <w:rsid w:val="007F5435"/>
    <w:rsid w:val="007F5B55"/>
    <w:rsid w:val="007F6089"/>
    <w:rsid w:val="007F7A08"/>
    <w:rsid w:val="007F7AB6"/>
    <w:rsid w:val="00801255"/>
    <w:rsid w:val="008021B0"/>
    <w:rsid w:val="00802975"/>
    <w:rsid w:val="0080416E"/>
    <w:rsid w:val="008045C0"/>
    <w:rsid w:val="0080490B"/>
    <w:rsid w:val="00805363"/>
    <w:rsid w:val="00805F1C"/>
    <w:rsid w:val="00805F97"/>
    <w:rsid w:val="00806525"/>
    <w:rsid w:val="00806F30"/>
    <w:rsid w:val="00807498"/>
    <w:rsid w:val="0080749C"/>
    <w:rsid w:val="00807B33"/>
    <w:rsid w:val="00810FDF"/>
    <w:rsid w:val="00811537"/>
    <w:rsid w:val="00811CAD"/>
    <w:rsid w:val="00813C7E"/>
    <w:rsid w:val="00814F99"/>
    <w:rsid w:val="008202CB"/>
    <w:rsid w:val="00821E30"/>
    <w:rsid w:val="008230A1"/>
    <w:rsid w:val="00824E07"/>
    <w:rsid w:val="00825B9A"/>
    <w:rsid w:val="00826720"/>
    <w:rsid w:val="00826C3C"/>
    <w:rsid w:val="00831766"/>
    <w:rsid w:val="00831B3A"/>
    <w:rsid w:val="00831B62"/>
    <w:rsid w:val="00831E1A"/>
    <w:rsid w:val="008322C2"/>
    <w:rsid w:val="00832365"/>
    <w:rsid w:val="008324A5"/>
    <w:rsid w:val="00835865"/>
    <w:rsid w:val="008366EF"/>
    <w:rsid w:val="00840991"/>
    <w:rsid w:val="00845359"/>
    <w:rsid w:val="008469B2"/>
    <w:rsid w:val="00847687"/>
    <w:rsid w:val="00847830"/>
    <w:rsid w:val="00847F6B"/>
    <w:rsid w:val="00850B9B"/>
    <w:rsid w:val="00850C81"/>
    <w:rsid w:val="008511F7"/>
    <w:rsid w:val="00853013"/>
    <w:rsid w:val="00853B70"/>
    <w:rsid w:val="0085532D"/>
    <w:rsid w:val="00855C40"/>
    <w:rsid w:val="00857BD7"/>
    <w:rsid w:val="00857E51"/>
    <w:rsid w:val="008647B6"/>
    <w:rsid w:val="008662B6"/>
    <w:rsid w:val="00866707"/>
    <w:rsid w:val="008667C1"/>
    <w:rsid w:val="0086786C"/>
    <w:rsid w:val="008702D8"/>
    <w:rsid w:val="00871245"/>
    <w:rsid w:val="008716B7"/>
    <w:rsid w:val="008727DD"/>
    <w:rsid w:val="00873899"/>
    <w:rsid w:val="00874E30"/>
    <w:rsid w:val="00875C64"/>
    <w:rsid w:val="0087785D"/>
    <w:rsid w:val="0088178E"/>
    <w:rsid w:val="00882D04"/>
    <w:rsid w:val="008830B0"/>
    <w:rsid w:val="0088318E"/>
    <w:rsid w:val="00885692"/>
    <w:rsid w:val="00886421"/>
    <w:rsid w:val="00887434"/>
    <w:rsid w:val="00890628"/>
    <w:rsid w:val="00890E37"/>
    <w:rsid w:val="00891CC4"/>
    <w:rsid w:val="008956DE"/>
    <w:rsid w:val="00896220"/>
    <w:rsid w:val="008A088E"/>
    <w:rsid w:val="008A151C"/>
    <w:rsid w:val="008A2534"/>
    <w:rsid w:val="008A5C5A"/>
    <w:rsid w:val="008A7E23"/>
    <w:rsid w:val="008B1CF5"/>
    <w:rsid w:val="008B24B3"/>
    <w:rsid w:val="008B2A33"/>
    <w:rsid w:val="008B3808"/>
    <w:rsid w:val="008B4736"/>
    <w:rsid w:val="008B4F0F"/>
    <w:rsid w:val="008B634D"/>
    <w:rsid w:val="008C13D7"/>
    <w:rsid w:val="008C1623"/>
    <w:rsid w:val="008C19CC"/>
    <w:rsid w:val="008C1F2C"/>
    <w:rsid w:val="008C2A47"/>
    <w:rsid w:val="008C78F2"/>
    <w:rsid w:val="008D0023"/>
    <w:rsid w:val="008D027C"/>
    <w:rsid w:val="008D1FB2"/>
    <w:rsid w:val="008D2B78"/>
    <w:rsid w:val="008D2D71"/>
    <w:rsid w:val="008D3572"/>
    <w:rsid w:val="008E2188"/>
    <w:rsid w:val="008E3AF5"/>
    <w:rsid w:val="008E43F6"/>
    <w:rsid w:val="008E4EEA"/>
    <w:rsid w:val="008E4FE9"/>
    <w:rsid w:val="008E51DC"/>
    <w:rsid w:val="008E6C28"/>
    <w:rsid w:val="008F17E7"/>
    <w:rsid w:val="008F2EA6"/>
    <w:rsid w:val="008F30E6"/>
    <w:rsid w:val="008F40B5"/>
    <w:rsid w:val="008F5310"/>
    <w:rsid w:val="00900BF3"/>
    <w:rsid w:val="00901654"/>
    <w:rsid w:val="00901BB3"/>
    <w:rsid w:val="00901C92"/>
    <w:rsid w:val="00904BA2"/>
    <w:rsid w:val="00905B3A"/>
    <w:rsid w:val="00906F48"/>
    <w:rsid w:val="00911D9C"/>
    <w:rsid w:val="009149A9"/>
    <w:rsid w:val="00914CED"/>
    <w:rsid w:val="00916007"/>
    <w:rsid w:val="00916CD9"/>
    <w:rsid w:val="00916FF5"/>
    <w:rsid w:val="00917AB9"/>
    <w:rsid w:val="00920AB3"/>
    <w:rsid w:val="00921BB1"/>
    <w:rsid w:val="00922879"/>
    <w:rsid w:val="0092305C"/>
    <w:rsid w:val="00925886"/>
    <w:rsid w:val="00926038"/>
    <w:rsid w:val="00926441"/>
    <w:rsid w:val="009300F1"/>
    <w:rsid w:val="00933799"/>
    <w:rsid w:val="00936A1B"/>
    <w:rsid w:val="00940941"/>
    <w:rsid w:val="00940C70"/>
    <w:rsid w:val="009411B7"/>
    <w:rsid w:val="00941E0D"/>
    <w:rsid w:val="0094250D"/>
    <w:rsid w:val="00944F0C"/>
    <w:rsid w:val="00945276"/>
    <w:rsid w:val="00945C4A"/>
    <w:rsid w:val="00946186"/>
    <w:rsid w:val="009502BF"/>
    <w:rsid w:val="00952A7B"/>
    <w:rsid w:val="00954D77"/>
    <w:rsid w:val="00955155"/>
    <w:rsid w:val="0095592F"/>
    <w:rsid w:val="0095750C"/>
    <w:rsid w:val="00960AEE"/>
    <w:rsid w:val="00962202"/>
    <w:rsid w:val="00962546"/>
    <w:rsid w:val="00962AAA"/>
    <w:rsid w:val="00965153"/>
    <w:rsid w:val="00967BE1"/>
    <w:rsid w:val="00970E95"/>
    <w:rsid w:val="00970EA7"/>
    <w:rsid w:val="00972474"/>
    <w:rsid w:val="009728CC"/>
    <w:rsid w:val="009731F8"/>
    <w:rsid w:val="00974444"/>
    <w:rsid w:val="00976A37"/>
    <w:rsid w:val="0097701B"/>
    <w:rsid w:val="00981E4C"/>
    <w:rsid w:val="009821C2"/>
    <w:rsid w:val="009833C7"/>
    <w:rsid w:val="00983E07"/>
    <w:rsid w:val="00984219"/>
    <w:rsid w:val="00984464"/>
    <w:rsid w:val="00984C86"/>
    <w:rsid w:val="00984D50"/>
    <w:rsid w:val="00986086"/>
    <w:rsid w:val="009863EE"/>
    <w:rsid w:val="0098702A"/>
    <w:rsid w:val="00991362"/>
    <w:rsid w:val="009916A6"/>
    <w:rsid w:val="00991B3F"/>
    <w:rsid w:val="00993BCD"/>
    <w:rsid w:val="00994369"/>
    <w:rsid w:val="00994905"/>
    <w:rsid w:val="00995A02"/>
    <w:rsid w:val="00995DEC"/>
    <w:rsid w:val="009A0CA7"/>
    <w:rsid w:val="009A1340"/>
    <w:rsid w:val="009A3005"/>
    <w:rsid w:val="009A3328"/>
    <w:rsid w:val="009A3D10"/>
    <w:rsid w:val="009A4BF9"/>
    <w:rsid w:val="009A5730"/>
    <w:rsid w:val="009A64FE"/>
    <w:rsid w:val="009A6C12"/>
    <w:rsid w:val="009A78BD"/>
    <w:rsid w:val="009B6B6A"/>
    <w:rsid w:val="009C150B"/>
    <w:rsid w:val="009C2645"/>
    <w:rsid w:val="009C3D97"/>
    <w:rsid w:val="009C514C"/>
    <w:rsid w:val="009C7301"/>
    <w:rsid w:val="009C7596"/>
    <w:rsid w:val="009D311A"/>
    <w:rsid w:val="009D3EF9"/>
    <w:rsid w:val="009D4133"/>
    <w:rsid w:val="009D4DA6"/>
    <w:rsid w:val="009D612D"/>
    <w:rsid w:val="009D671D"/>
    <w:rsid w:val="009E2ABA"/>
    <w:rsid w:val="009E37B1"/>
    <w:rsid w:val="009E3B8B"/>
    <w:rsid w:val="009E600C"/>
    <w:rsid w:val="009E6D1C"/>
    <w:rsid w:val="009F071E"/>
    <w:rsid w:val="009F2409"/>
    <w:rsid w:val="009F2FE8"/>
    <w:rsid w:val="009F478B"/>
    <w:rsid w:val="00A01296"/>
    <w:rsid w:val="00A014D6"/>
    <w:rsid w:val="00A0293F"/>
    <w:rsid w:val="00A07641"/>
    <w:rsid w:val="00A07914"/>
    <w:rsid w:val="00A118E4"/>
    <w:rsid w:val="00A11F1D"/>
    <w:rsid w:val="00A1237E"/>
    <w:rsid w:val="00A12C85"/>
    <w:rsid w:val="00A13D5F"/>
    <w:rsid w:val="00A140A3"/>
    <w:rsid w:val="00A16D59"/>
    <w:rsid w:val="00A203EA"/>
    <w:rsid w:val="00A2063D"/>
    <w:rsid w:val="00A236DE"/>
    <w:rsid w:val="00A23805"/>
    <w:rsid w:val="00A2557A"/>
    <w:rsid w:val="00A2707E"/>
    <w:rsid w:val="00A306B9"/>
    <w:rsid w:val="00A326E9"/>
    <w:rsid w:val="00A35E3F"/>
    <w:rsid w:val="00A42C55"/>
    <w:rsid w:val="00A432EB"/>
    <w:rsid w:val="00A43F72"/>
    <w:rsid w:val="00A45836"/>
    <w:rsid w:val="00A46AA1"/>
    <w:rsid w:val="00A46B07"/>
    <w:rsid w:val="00A54BF3"/>
    <w:rsid w:val="00A55338"/>
    <w:rsid w:val="00A554BA"/>
    <w:rsid w:val="00A555EA"/>
    <w:rsid w:val="00A55AB4"/>
    <w:rsid w:val="00A55C9B"/>
    <w:rsid w:val="00A5607F"/>
    <w:rsid w:val="00A5635F"/>
    <w:rsid w:val="00A603E8"/>
    <w:rsid w:val="00A6457A"/>
    <w:rsid w:val="00A6500C"/>
    <w:rsid w:val="00A65236"/>
    <w:rsid w:val="00A65B17"/>
    <w:rsid w:val="00A72969"/>
    <w:rsid w:val="00A7378A"/>
    <w:rsid w:val="00A7562F"/>
    <w:rsid w:val="00A761B2"/>
    <w:rsid w:val="00A7680D"/>
    <w:rsid w:val="00A778FA"/>
    <w:rsid w:val="00A80838"/>
    <w:rsid w:val="00A811D5"/>
    <w:rsid w:val="00A81ED7"/>
    <w:rsid w:val="00A8231C"/>
    <w:rsid w:val="00A83806"/>
    <w:rsid w:val="00A84E68"/>
    <w:rsid w:val="00A85C30"/>
    <w:rsid w:val="00A862EF"/>
    <w:rsid w:val="00A87650"/>
    <w:rsid w:val="00A94401"/>
    <w:rsid w:val="00A944C1"/>
    <w:rsid w:val="00A9586E"/>
    <w:rsid w:val="00A960C2"/>
    <w:rsid w:val="00A9662E"/>
    <w:rsid w:val="00A96900"/>
    <w:rsid w:val="00A97FBC"/>
    <w:rsid w:val="00AA0B08"/>
    <w:rsid w:val="00AA1030"/>
    <w:rsid w:val="00AA14A2"/>
    <w:rsid w:val="00AA1794"/>
    <w:rsid w:val="00AA2E23"/>
    <w:rsid w:val="00AA499B"/>
    <w:rsid w:val="00AA5FA5"/>
    <w:rsid w:val="00AA7754"/>
    <w:rsid w:val="00AB0674"/>
    <w:rsid w:val="00AB0B42"/>
    <w:rsid w:val="00AB3150"/>
    <w:rsid w:val="00AB3F96"/>
    <w:rsid w:val="00AB46AE"/>
    <w:rsid w:val="00AB495B"/>
    <w:rsid w:val="00AB4AE7"/>
    <w:rsid w:val="00AB5BB6"/>
    <w:rsid w:val="00AC1694"/>
    <w:rsid w:val="00AC2285"/>
    <w:rsid w:val="00AC2A65"/>
    <w:rsid w:val="00AC38C8"/>
    <w:rsid w:val="00AC3E38"/>
    <w:rsid w:val="00AC5089"/>
    <w:rsid w:val="00AC537D"/>
    <w:rsid w:val="00AD06EF"/>
    <w:rsid w:val="00AD0B28"/>
    <w:rsid w:val="00AD2328"/>
    <w:rsid w:val="00AD2474"/>
    <w:rsid w:val="00AD295F"/>
    <w:rsid w:val="00AD2E46"/>
    <w:rsid w:val="00AE0C74"/>
    <w:rsid w:val="00AE3A16"/>
    <w:rsid w:val="00AE45AA"/>
    <w:rsid w:val="00AE4C6F"/>
    <w:rsid w:val="00AE60D7"/>
    <w:rsid w:val="00AE7149"/>
    <w:rsid w:val="00AF084D"/>
    <w:rsid w:val="00AF1498"/>
    <w:rsid w:val="00AF1586"/>
    <w:rsid w:val="00AF19DF"/>
    <w:rsid w:val="00AF1A35"/>
    <w:rsid w:val="00AF233E"/>
    <w:rsid w:val="00AF2DAB"/>
    <w:rsid w:val="00AF35F8"/>
    <w:rsid w:val="00AF39C2"/>
    <w:rsid w:val="00AF3ABC"/>
    <w:rsid w:val="00AF4CA5"/>
    <w:rsid w:val="00AF5396"/>
    <w:rsid w:val="00AF68EB"/>
    <w:rsid w:val="00AF71F4"/>
    <w:rsid w:val="00AF73E9"/>
    <w:rsid w:val="00B00BDB"/>
    <w:rsid w:val="00B01F6F"/>
    <w:rsid w:val="00B0214D"/>
    <w:rsid w:val="00B027E5"/>
    <w:rsid w:val="00B03F9A"/>
    <w:rsid w:val="00B04904"/>
    <w:rsid w:val="00B07141"/>
    <w:rsid w:val="00B0797C"/>
    <w:rsid w:val="00B1183D"/>
    <w:rsid w:val="00B126FC"/>
    <w:rsid w:val="00B133FB"/>
    <w:rsid w:val="00B14115"/>
    <w:rsid w:val="00B14EB4"/>
    <w:rsid w:val="00B1665B"/>
    <w:rsid w:val="00B166E9"/>
    <w:rsid w:val="00B16FA6"/>
    <w:rsid w:val="00B173F2"/>
    <w:rsid w:val="00B22ED9"/>
    <w:rsid w:val="00B24F83"/>
    <w:rsid w:val="00B25696"/>
    <w:rsid w:val="00B25755"/>
    <w:rsid w:val="00B25C29"/>
    <w:rsid w:val="00B25E86"/>
    <w:rsid w:val="00B27EEB"/>
    <w:rsid w:val="00B30D3E"/>
    <w:rsid w:val="00B3356B"/>
    <w:rsid w:val="00B3368A"/>
    <w:rsid w:val="00B33E7E"/>
    <w:rsid w:val="00B3482F"/>
    <w:rsid w:val="00B363B5"/>
    <w:rsid w:val="00B40624"/>
    <w:rsid w:val="00B40A46"/>
    <w:rsid w:val="00B4189A"/>
    <w:rsid w:val="00B4425B"/>
    <w:rsid w:val="00B45BD5"/>
    <w:rsid w:val="00B53FC5"/>
    <w:rsid w:val="00B54BD0"/>
    <w:rsid w:val="00B5542B"/>
    <w:rsid w:val="00B556E7"/>
    <w:rsid w:val="00B56283"/>
    <w:rsid w:val="00B5706F"/>
    <w:rsid w:val="00B60970"/>
    <w:rsid w:val="00B62A18"/>
    <w:rsid w:val="00B62CCC"/>
    <w:rsid w:val="00B65EB5"/>
    <w:rsid w:val="00B662DB"/>
    <w:rsid w:val="00B66EE5"/>
    <w:rsid w:val="00B67597"/>
    <w:rsid w:val="00B67AE7"/>
    <w:rsid w:val="00B7239D"/>
    <w:rsid w:val="00B72697"/>
    <w:rsid w:val="00B755F7"/>
    <w:rsid w:val="00B7604E"/>
    <w:rsid w:val="00B773C3"/>
    <w:rsid w:val="00B8170D"/>
    <w:rsid w:val="00B830F9"/>
    <w:rsid w:val="00B858AA"/>
    <w:rsid w:val="00B86926"/>
    <w:rsid w:val="00B86A9C"/>
    <w:rsid w:val="00B90F1D"/>
    <w:rsid w:val="00B91959"/>
    <w:rsid w:val="00B91AE8"/>
    <w:rsid w:val="00B91D1B"/>
    <w:rsid w:val="00B926E2"/>
    <w:rsid w:val="00B92951"/>
    <w:rsid w:val="00B93AE6"/>
    <w:rsid w:val="00B942C4"/>
    <w:rsid w:val="00B94E10"/>
    <w:rsid w:val="00B95DC9"/>
    <w:rsid w:val="00B9743D"/>
    <w:rsid w:val="00BA30C9"/>
    <w:rsid w:val="00BA5190"/>
    <w:rsid w:val="00BA576F"/>
    <w:rsid w:val="00BA6A25"/>
    <w:rsid w:val="00BA7DAD"/>
    <w:rsid w:val="00BB05C5"/>
    <w:rsid w:val="00BB18DD"/>
    <w:rsid w:val="00BB3B9D"/>
    <w:rsid w:val="00BB7138"/>
    <w:rsid w:val="00BC0E96"/>
    <w:rsid w:val="00BC3666"/>
    <w:rsid w:val="00BC370C"/>
    <w:rsid w:val="00BC3D17"/>
    <w:rsid w:val="00BC5EA0"/>
    <w:rsid w:val="00BD156A"/>
    <w:rsid w:val="00BD177D"/>
    <w:rsid w:val="00BD1FEF"/>
    <w:rsid w:val="00BD2872"/>
    <w:rsid w:val="00BD3C01"/>
    <w:rsid w:val="00BD45EC"/>
    <w:rsid w:val="00BD5237"/>
    <w:rsid w:val="00BD5656"/>
    <w:rsid w:val="00BD58A9"/>
    <w:rsid w:val="00BD5BCB"/>
    <w:rsid w:val="00BE394B"/>
    <w:rsid w:val="00BE3B4D"/>
    <w:rsid w:val="00BE4296"/>
    <w:rsid w:val="00BE441E"/>
    <w:rsid w:val="00BE6B97"/>
    <w:rsid w:val="00BE7F13"/>
    <w:rsid w:val="00BF002B"/>
    <w:rsid w:val="00BF1C2B"/>
    <w:rsid w:val="00BF3921"/>
    <w:rsid w:val="00BF4585"/>
    <w:rsid w:val="00BF6A31"/>
    <w:rsid w:val="00BF6FDF"/>
    <w:rsid w:val="00C00342"/>
    <w:rsid w:val="00C04650"/>
    <w:rsid w:val="00C04F4E"/>
    <w:rsid w:val="00C06F52"/>
    <w:rsid w:val="00C0791A"/>
    <w:rsid w:val="00C07C3C"/>
    <w:rsid w:val="00C12486"/>
    <w:rsid w:val="00C147F4"/>
    <w:rsid w:val="00C14AA7"/>
    <w:rsid w:val="00C159F0"/>
    <w:rsid w:val="00C2040E"/>
    <w:rsid w:val="00C2141B"/>
    <w:rsid w:val="00C23307"/>
    <w:rsid w:val="00C24D07"/>
    <w:rsid w:val="00C26B7B"/>
    <w:rsid w:val="00C27B81"/>
    <w:rsid w:val="00C302F8"/>
    <w:rsid w:val="00C31C0F"/>
    <w:rsid w:val="00C36078"/>
    <w:rsid w:val="00C370FB"/>
    <w:rsid w:val="00C37471"/>
    <w:rsid w:val="00C40327"/>
    <w:rsid w:val="00C418FA"/>
    <w:rsid w:val="00C42141"/>
    <w:rsid w:val="00C42479"/>
    <w:rsid w:val="00C42719"/>
    <w:rsid w:val="00C42E1E"/>
    <w:rsid w:val="00C437CF"/>
    <w:rsid w:val="00C4423B"/>
    <w:rsid w:val="00C44331"/>
    <w:rsid w:val="00C458E9"/>
    <w:rsid w:val="00C46B7A"/>
    <w:rsid w:val="00C46D61"/>
    <w:rsid w:val="00C474C8"/>
    <w:rsid w:val="00C47B85"/>
    <w:rsid w:val="00C51882"/>
    <w:rsid w:val="00C53B12"/>
    <w:rsid w:val="00C53FFF"/>
    <w:rsid w:val="00C579B8"/>
    <w:rsid w:val="00C60399"/>
    <w:rsid w:val="00C607F6"/>
    <w:rsid w:val="00C6228E"/>
    <w:rsid w:val="00C62A93"/>
    <w:rsid w:val="00C64213"/>
    <w:rsid w:val="00C64ECF"/>
    <w:rsid w:val="00C65823"/>
    <w:rsid w:val="00C658B5"/>
    <w:rsid w:val="00C6709C"/>
    <w:rsid w:val="00C6797E"/>
    <w:rsid w:val="00C72630"/>
    <w:rsid w:val="00C73DDC"/>
    <w:rsid w:val="00C77B25"/>
    <w:rsid w:val="00C81660"/>
    <w:rsid w:val="00C81C67"/>
    <w:rsid w:val="00C84BE9"/>
    <w:rsid w:val="00C85F50"/>
    <w:rsid w:val="00C8708C"/>
    <w:rsid w:val="00C8728C"/>
    <w:rsid w:val="00C8768F"/>
    <w:rsid w:val="00C87AAA"/>
    <w:rsid w:val="00C9037D"/>
    <w:rsid w:val="00C91310"/>
    <w:rsid w:val="00C94AFE"/>
    <w:rsid w:val="00C96674"/>
    <w:rsid w:val="00C96A03"/>
    <w:rsid w:val="00C97346"/>
    <w:rsid w:val="00CA1D50"/>
    <w:rsid w:val="00CA2F04"/>
    <w:rsid w:val="00CA3975"/>
    <w:rsid w:val="00CA59AC"/>
    <w:rsid w:val="00CA6A2B"/>
    <w:rsid w:val="00CA7CE8"/>
    <w:rsid w:val="00CB0A37"/>
    <w:rsid w:val="00CB0FE0"/>
    <w:rsid w:val="00CB1D14"/>
    <w:rsid w:val="00CB2E35"/>
    <w:rsid w:val="00CB5083"/>
    <w:rsid w:val="00CB6478"/>
    <w:rsid w:val="00CB6E90"/>
    <w:rsid w:val="00CC0D09"/>
    <w:rsid w:val="00CC3DB7"/>
    <w:rsid w:val="00CC408D"/>
    <w:rsid w:val="00CC4F4B"/>
    <w:rsid w:val="00CC5FF7"/>
    <w:rsid w:val="00CC6FBD"/>
    <w:rsid w:val="00CC78C7"/>
    <w:rsid w:val="00CD0BDE"/>
    <w:rsid w:val="00CD40C8"/>
    <w:rsid w:val="00CD40F5"/>
    <w:rsid w:val="00CD4574"/>
    <w:rsid w:val="00CD4D5A"/>
    <w:rsid w:val="00CD4E1C"/>
    <w:rsid w:val="00CD6DA3"/>
    <w:rsid w:val="00CD7326"/>
    <w:rsid w:val="00CD781B"/>
    <w:rsid w:val="00CE0D32"/>
    <w:rsid w:val="00CE2FAC"/>
    <w:rsid w:val="00CE33B8"/>
    <w:rsid w:val="00CE343E"/>
    <w:rsid w:val="00CE4535"/>
    <w:rsid w:val="00CE52B1"/>
    <w:rsid w:val="00CE67E3"/>
    <w:rsid w:val="00CF1917"/>
    <w:rsid w:val="00CF1972"/>
    <w:rsid w:val="00CF2944"/>
    <w:rsid w:val="00CF2BED"/>
    <w:rsid w:val="00CF3454"/>
    <w:rsid w:val="00CF3601"/>
    <w:rsid w:val="00CF41D0"/>
    <w:rsid w:val="00CF5F01"/>
    <w:rsid w:val="00CF6D70"/>
    <w:rsid w:val="00CF7385"/>
    <w:rsid w:val="00CF7C2D"/>
    <w:rsid w:val="00D00077"/>
    <w:rsid w:val="00D01085"/>
    <w:rsid w:val="00D01383"/>
    <w:rsid w:val="00D0274D"/>
    <w:rsid w:val="00D033B4"/>
    <w:rsid w:val="00D0540A"/>
    <w:rsid w:val="00D0556A"/>
    <w:rsid w:val="00D05954"/>
    <w:rsid w:val="00D10520"/>
    <w:rsid w:val="00D1180E"/>
    <w:rsid w:val="00D123CD"/>
    <w:rsid w:val="00D13B9E"/>
    <w:rsid w:val="00D1428E"/>
    <w:rsid w:val="00D16CA3"/>
    <w:rsid w:val="00D21636"/>
    <w:rsid w:val="00D21B96"/>
    <w:rsid w:val="00D23231"/>
    <w:rsid w:val="00D24100"/>
    <w:rsid w:val="00D246C9"/>
    <w:rsid w:val="00D24823"/>
    <w:rsid w:val="00D2517D"/>
    <w:rsid w:val="00D25473"/>
    <w:rsid w:val="00D25DE4"/>
    <w:rsid w:val="00D26838"/>
    <w:rsid w:val="00D273EE"/>
    <w:rsid w:val="00D2743F"/>
    <w:rsid w:val="00D27666"/>
    <w:rsid w:val="00D3027C"/>
    <w:rsid w:val="00D3090C"/>
    <w:rsid w:val="00D30A9F"/>
    <w:rsid w:val="00D31064"/>
    <w:rsid w:val="00D3131A"/>
    <w:rsid w:val="00D31FE4"/>
    <w:rsid w:val="00D33A0F"/>
    <w:rsid w:val="00D349F5"/>
    <w:rsid w:val="00D3598F"/>
    <w:rsid w:val="00D36C43"/>
    <w:rsid w:val="00D379C4"/>
    <w:rsid w:val="00D409AB"/>
    <w:rsid w:val="00D419F0"/>
    <w:rsid w:val="00D425FA"/>
    <w:rsid w:val="00D42856"/>
    <w:rsid w:val="00D44D02"/>
    <w:rsid w:val="00D455FC"/>
    <w:rsid w:val="00D45DF5"/>
    <w:rsid w:val="00D47C94"/>
    <w:rsid w:val="00D514AC"/>
    <w:rsid w:val="00D54B38"/>
    <w:rsid w:val="00D54E8F"/>
    <w:rsid w:val="00D56B7E"/>
    <w:rsid w:val="00D61513"/>
    <w:rsid w:val="00D62F75"/>
    <w:rsid w:val="00D64D5B"/>
    <w:rsid w:val="00D65493"/>
    <w:rsid w:val="00D66E20"/>
    <w:rsid w:val="00D70819"/>
    <w:rsid w:val="00D70FA9"/>
    <w:rsid w:val="00D7160B"/>
    <w:rsid w:val="00D73213"/>
    <w:rsid w:val="00D7357E"/>
    <w:rsid w:val="00D73CBE"/>
    <w:rsid w:val="00D749B6"/>
    <w:rsid w:val="00D774C2"/>
    <w:rsid w:val="00D8014A"/>
    <w:rsid w:val="00D8037A"/>
    <w:rsid w:val="00D82BEA"/>
    <w:rsid w:val="00D8374A"/>
    <w:rsid w:val="00D84444"/>
    <w:rsid w:val="00D90B54"/>
    <w:rsid w:val="00D91160"/>
    <w:rsid w:val="00D9270D"/>
    <w:rsid w:val="00D951D7"/>
    <w:rsid w:val="00DA0D76"/>
    <w:rsid w:val="00DA0E20"/>
    <w:rsid w:val="00DA2F6C"/>
    <w:rsid w:val="00DA34C3"/>
    <w:rsid w:val="00DA437A"/>
    <w:rsid w:val="00DA637F"/>
    <w:rsid w:val="00DA655E"/>
    <w:rsid w:val="00DA7C91"/>
    <w:rsid w:val="00DB1B79"/>
    <w:rsid w:val="00DB400D"/>
    <w:rsid w:val="00DB5173"/>
    <w:rsid w:val="00DB5A56"/>
    <w:rsid w:val="00DB5C9D"/>
    <w:rsid w:val="00DB6693"/>
    <w:rsid w:val="00DB6C18"/>
    <w:rsid w:val="00DB7453"/>
    <w:rsid w:val="00DC19E5"/>
    <w:rsid w:val="00DC1F65"/>
    <w:rsid w:val="00DC2D28"/>
    <w:rsid w:val="00DC2F50"/>
    <w:rsid w:val="00DC30BC"/>
    <w:rsid w:val="00DC37BB"/>
    <w:rsid w:val="00DD0042"/>
    <w:rsid w:val="00DD280E"/>
    <w:rsid w:val="00DD4310"/>
    <w:rsid w:val="00DD51D3"/>
    <w:rsid w:val="00DD65D8"/>
    <w:rsid w:val="00DD6693"/>
    <w:rsid w:val="00DD777C"/>
    <w:rsid w:val="00DE0321"/>
    <w:rsid w:val="00DE05C2"/>
    <w:rsid w:val="00DE2BC6"/>
    <w:rsid w:val="00DE53D0"/>
    <w:rsid w:val="00DE5699"/>
    <w:rsid w:val="00DE6178"/>
    <w:rsid w:val="00DE61BE"/>
    <w:rsid w:val="00DE79F0"/>
    <w:rsid w:val="00DE7EB5"/>
    <w:rsid w:val="00DF0558"/>
    <w:rsid w:val="00DF0F02"/>
    <w:rsid w:val="00DF1E0A"/>
    <w:rsid w:val="00DF29BC"/>
    <w:rsid w:val="00DF3573"/>
    <w:rsid w:val="00DF4174"/>
    <w:rsid w:val="00DF5A91"/>
    <w:rsid w:val="00DF6822"/>
    <w:rsid w:val="00E0055B"/>
    <w:rsid w:val="00E00D63"/>
    <w:rsid w:val="00E00FA4"/>
    <w:rsid w:val="00E013DD"/>
    <w:rsid w:val="00E01E0C"/>
    <w:rsid w:val="00E02103"/>
    <w:rsid w:val="00E02F3F"/>
    <w:rsid w:val="00E0368C"/>
    <w:rsid w:val="00E036DD"/>
    <w:rsid w:val="00E07B41"/>
    <w:rsid w:val="00E1014E"/>
    <w:rsid w:val="00E1088B"/>
    <w:rsid w:val="00E11629"/>
    <w:rsid w:val="00E11AC7"/>
    <w:rsid w:val="00E132FA"/>
    <w:rsid w:val="00E1459C"/>
    <w:rsid w:val="00E15A63"/>
    <w:rsid w:val="00E1697E"/>
    <w:rsid w:val="00E16EA4"/>
    <w:rsid w:val="00E17AF9"/>
    <w:rsid w:val="00E202C5"/>
    <w:rsid w:val="00E248A8"/>
    <w:rsid w:val="00E24F59"/>
    <w:rsid w:val="00E279F2"/>
    <w:rsid w:val="00E3076E"/>
    <w:rsid w:val="00E33041"/>
    <w:rsid w:val="00E33E36"/>
    <w:rsid w:val="00E34B83"/>
    <w:rsid w:val="00E352ED"/>
    <w:rsid w:val="00E3627A"/>
    <w:rsid w:val="00E40033"/>
    <w:rsid w:val="00E4129F"/>
    <w:rsid w:val="00E41AA4"/>
    <w:rsid w:val="00E422F6"/>
    <w:rsid w:val="00E4242B"/>
    <w:rsid w:val="00E42CD4"/>
    <w:rsid w:val="00E43C0A"/>
    <w:rsid w:val="00E44E3E"/>
    <w:rsid w:val="00E4559F"/>
    <w:rsid w:val="00E456DF"/>
    <w:rsid w:val="00E459D6"/>
    <w:rsid w:val="00E46009"/>
    <w:rsid w:val="00E52211"/>
    <w:rsid w:val="00E52EDD"/>
    <w:rsid w:val="00E5350E"/>
    <w:rsid w:val="00E53784"/>
    <w:rsid w:val="00E556BF"/>
    <w:rsid w:val="00E55705"/>
    <w:rsid w:val="00E55CFD"/>
    <w:rsid w:val="00E56694"/>
    <w:rsid w:val="00E56952"/>
    <w:rsid w:val="00E576CE"/>
    <w:rsid w:val="00E61140"/>
    <w:rsid w:val="00E63A10"/>
    <w:rsid w:val="00E652D8"/>
    <w:rsid w:val="00E66B95"/>
    <w:rsid w:val="00E66C13"/>
    <w:rsid w:val="00E703C3"/>
    <w:rsid w:val="00E70FF9"/>
    <w:rsid w:val="00E711F2"/>
    <w:rsid w:val="00E712BB"/>
    <w:rsid w:val="00E72E20"/>
    <w:rsid w:val="00E75262"/>
    <w:rsid w:val="00E75505"/>
    <w:rsid w:val="00E75A2F"/>
    <w:rsid w:val="00E803B2"/>
    <w:rsid w:val="00E81906"/>
    <w:rsid w:val="00E8214C"/>
    <w:rsid w:val="00E86C5E"/>
    <w:rsid w:val="00E87629"/>
    <w:rsid w:val="00E87822"/>
    <w:rsid w:val="00E87D8D"/>
    <w:rsid w:val="00E9025E"/>
    <w:rsid w:val="00E918F8"/>
    <w:rsid w:val="00E92D55"/>
    <w:rsid w:val="00E94299"/>
    <w:rsid w:val="00E95D42"/>
    <w:rsid w:val="00E96E9C"/>
    <w:rsid w:val="00E97ED0"/>
    <w:rsid w:val="00EA06E2"/>
    <w:rsid w:val="00EA2528"/>
    <w:rsid w:val="00EA3231"/>
    <w:rsid w:val="00EA430F"/>
    <w:rsid w:val="00EA44A7"/>
    <w:rsid w:val="00EA65F1"/>
    <w:rsid w:val="00EA7711"/>
    <w:rsid w:val="00EB15F4"/>
    <w:rsid w:val="00EB3AEB"/>
    <w:rsid w:val="00EB3B8C"/>
    <w:rsid w:val="00EB4EAA"/>
    <w:rsid w:val="00EB7647"/>
    <w:rsid w:val="00EC0B29"/>
    <w:rsid w:val="00EC0D77"/>
    <w:rsid w:val="00EC2B11"/>
    <w:rsid w:val="00EC6A7E"/>
    <w:rsid w:val="00ED0B87"/>
    <w:rsid w:val="00ED1FDB"/>
    <w:rsid w:val="00ED20FA"/>
    <w:rsid w:val="00ED3AF0"/>
    <w:rsid w:val="00ED496D"/>
    <w:rsid w:val="00ED5398"/>
    <w:rsid w:val="00ED5684"/>
    <w:rsid w:val="00ED57CC"/>
    <w:rsid w:val="00ED727C"/>
    <w:rsid w:val="00ED78FC"/>
    <w:rsid w:val="00ED7DEB"/>
    <w:rsid w:val="00EE0B70"/>
    <w:rsid w:val="00EE2354"/>
    <w:rsid w:val="00EE23D1"/>
    <w:rsid w:val="00EE56D9"/>
    <w:rsid w:val="00EE7B66"/>
    <w:rsid w:val="00EE7E64"/>
    <w:rsid w:val="00EF2B16"/>
    <w:rsid w:val="00EF3A46"/>
    <w:rsid w:val="00EF5C5E"/>
    <w:rsid w:val="00EF5C9C"/>
    <w:rsid w:val="00EF6930"/>
    <w:rsid w:val="00F007B2"/>
    <w:rsid w:val="00F009A7"/>
    <w:rsid w:val="00F0278A"/>
    <w:rsid w:val="00F03A9A"/>
    <w:rsid w:val="00F04B4F"/>
    <w:rsid w:val="00F07B04"/>
    <w:rsid w:val="00F100F7"/>
    <w:rsid w:val="00F125C7"/>
    <w:rsid w:val="00F150F1"/>
    <w:rsid w:val="00F16164"/>
    <w:rsid w:val="00F163E7"/>
    <w:rsid w:val="00F17B4D"/>
    <w:rsid w:val="00F20B93"/>
    <w:rsid w:val="00F20E0A"/>
    <w:rsid w:val="00F216AD"/>
    <w:rsid w:val="00F219CD"/>
    <w:rsid w:val="00F21E60"/>
    <w:rsid w:val="00F21FDE"/>
    <w:rsid w:val="00F22012"/>
    <w:rsid w:val="00F22507"/>
    <w:rsid w:val="00F232B2"/>
    <w:rsid w:val="00F236D8"/>
    <w:rsid w:val="00F244A0"/>
    <w:rsid w:val="00F2470F"/>
    <w:rsid w:val="00F34936"/>
    <w:rsid w:val="00F378C9"/>
    <w:rsid w:val="00F37E22"/>
    <w:rsid w:val="00F37F9F"/>
    <w:rsid w:val="00F404AC"/>
    <w:rsid w:val="00F417EA"/>
    <w:rsid w:val="00F41806"/>
    <w:rsid w:val="00F42BA0"/>
    <w:rsid w:val="00F42BB8"/>
    <w:rsid w:val="00F43033"/>
    <w:rsid w:val="00F43AE0"/>
    <w:rsid w:val="00F4499F"/>
    <w:rsid w:val="00F4507D"/>
    <w:rsid w:val="00F45FBB"/>
    <w:rsid w:val="00F47750"/>
    <w:rsid w:val="00F52134"/>
    <w:rsid w:val="00F54BA2"/>
    <w:rsid w:val="00F558DA"/>
    <w:rsid w:val="00F5727F"/>
    <w:rsid w:val="00F57789"/>
    <w:rsid w:val="00F5793D"/>
    <w:rsid w:val="00F618C8"/>
    <w:rsid w:val="00F62B1C"/>
    <w:rsid w:val="00F62CEB"/>
    <w:rsid w:val="00F652C1"/>
    <w:rsid w:val="00F6595D"/>
    <w:rsid w:val="00F66CDD"/>
    <w:rsid w:val="00F7039B"/>
    <w:rsid w:val="00F713B8"/>
    <w:rsid w:val="00F726E2"/>
    <w:rsid w:val="00F72836"/>
    <w:rsid w:val="00F8458C"/>
    <w:rsid w:val="00F84C9C"/>
    <w:rsid w:val="00F86456"/>
    <w:rsid w:val="00F864F6"/>
    <w:rsid w:val="00F86653"/>
    <w:rsid w:val="00F877A7"/>
    <w:rsid w:val="00F90AFF"/>
    <w:rsid w:val="00F91B01"/>
    <w:rsid w:val="00F91C07"/>
    <w:rsid w:val="00F920AE"/>
    <w:rsid w:val="00F93719"/>
    <w:rsid w:val="00F97591"/>
    <w:rsid w:val="00FA1084"/>
    <w:rsid w:val="00FA24A8"/>
    <w:rsid w:val="00FA3607"/>
    <w:rsid w:val="00FA4F8A"/>
    <w:rsid w:val="00FB0A32"/>
    <w:rsid w:val="00FB11EB"/>
    <w:rsid w:val="00FB3019"/>
    <w:rsid w:val="00FB4731"/>
    <w:rsid w:val="00FB4CF4"/>
    <w:rsid w:val="00FB74DB"/>
    <w:rsid w:val="00FC037E"/>
    <w:rsid w:val="00FC37C7"/>
    <w:rsid w:val="00FC44CA"/>
    <w:rsid w:val="00FC555E"/>
    <w:rsid w:val="00FC574F"/>
    <w:rsid w:val="00FC6A6C"/>
    <w:rsid w:val="00FC6A87"/>
    <w:rsid w:val="00FC6CA5"/>
    <w:rsid w:val="00FC700D"/>
    <w:rsid w:val="00FD0422"/>
    <w:rsid w:val="00FD2E64"/>
    <w:rsid w:val="00FD40C4"/>
    <w:rsid w:val="00FD4C09"/>
    <w:rsid w:val="00FD4CB6"/>
    <w:rsid w:val="00FD511E"/>
    <w:rsid w:val="00FD5340"/>
    <w:rsid w:val="00FD626D"/>
    <w:rsid w:val="00FD76AA"/>
    <w:rsid w:val="00FE045A"/>
    <w:rsid w:val="00FE08DC"/>
    <w:rsid w:val="00FE10A6"/>
    <w:rsid w:val="00FE1E32"/>
    <w:rsid w:val="00FE2316"/>
    <w:rsid w:val="00FE2BB8"/>
    <w:rsid w:val="00FE5E27"/>
    <w:rsid w:val="00FE71F4"/>
    <w:rsid w:val="00FE72F0"/>
    <w:rsid w:val="00FF0008"/>
    <w:rsid w:val="00FF22FF"/>
    <w:rsid w:val="00FF2744"/>
    <w:rsid w:val="00FF2C3E"/>
    <w:rsid w:val="00FF3E33"/>
    <w:rsid w:val="00FF4192"/>
    <w:rsid w:val="00FF5C31"/>
    <w:rsid w:val="00FF5DA4"/>
    <w:rsid w:val="00FF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B67DA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F07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F07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F07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F071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3">
    <w:name w:val="header"/>
    <w:basedOn w:val="a"/>
    <w:link w:val="a4"/>
    <w:uiPriority w:val="99"/>
    <w:unhideWhenUsed/>
    <w:rsid w:val="009F071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9F071E"/>
  </w:style>
  <w:style w:type="paragraph" w:styleId="a5">
    <w:name w:val="footer"/>
    <w:basedOn w:val="a"/>
    <w:link w:val="a6"/>
    <w:uiPriority w:val="99"/>
    <w:unhideWhenUsed/>
    <w:rsid w:val="009F071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9F071E"/>
  </w:style>
  <w:style w:type="character" w:styleId="a7">
    <w:name w:val="annotation reference"/>
    <w:basedOn w:val="a0"/>
    <w:uiPriority w:val="99"/>
    <w:semiHidden/>
    <w:unhideWhenUsed/>
    <w:rsid w:val="009F071E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9F071E"/>
    <w:pPr>
      <w:spacing w:line="240" w:lineRule="auto"/>
    </w:pPr>
    <w:rPr>
      <w:sz w:val="20"/>
      <w:szCs w:val="20"/>
    </w:rPr>
  </w:style>
  <w:style w:type="character" w:customStyle="1" w:styleId="a9">
    <w:name w:val="Текст примітки Знак"/>
    <w:basedOn w:val="a0"/>
    <w:link w:val="a8"/>
    <w:uiPriority w:val="99"/>
    <w:rsid w:val="009F071E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9F071E"/>
    <w:rPr>
      <w:b/>
      <w:bCs/>
    </w:rPr>
  </w:style>
  <w:style w:type="character" w:customStyle="1" w:styleId="ab">
    <w:name w:val="Тема примітки Знак"/>
    <w:basedOn w:val="a9"/>
    <w:link w:val="aa"/>
    <w:uiPriority w:val="99"/>
    <w:semiHidden/>
    <w:rsid w:val="009F071E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9F07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у виносці Знак"/>
    <w:basedOn w:val="a0"/>
    <w:link w:val="ac"/>
    <w:uiPriority w:val="99"/>
    <w:semiHidden/>
    <w:rsid w:val="009F071E"/>
    <w:rPr>
      <w:rFonts w:ascii="Segoe UI" w:hAnsi="Segoe UI" w:cs="Segoe UI"/>
      <w:sz w:val="18"/>
      <w:szCs w:val="18"/>
    </w:rPr>
  </w:style>
  <w:style w:type="paragraph" w:styleId="ae">
    <w:name w:val="Revision"/>
    <w:hidden/>
    <w:uiPriority w:val="99"/>
    <w:semiHidden/>
    <w:rsid w:val="009F071E"/>
    <w:pPr>
      <w:spacing w:after="0" w:line="240" w:lineRule="auto"/>
    </w:pPr>
  </w:style>
  <w:style w:type="paragraph" w:styleId="af">
    <w:name w:val="List Paragraph"/>
    <w:basedOn w:val="a"/>
    <w:qFormat/>
    <w:rsid w:val="009F071E"/>
    <w:pPr>
      <w:ind w:left="720"/>
      <w:contextualSpacing/>
    </w:pPr>
  </w:style>
  <w:style w:type="paragraph" w:customStyle="1" w:styleId="11">
    <w:name w:val="Текст сноски1"/>
    <w:basedOn w:val="a"/>
    <w:next w:val="af0"/>
    <w:link w:val="af1"/>
    <w:uiPriority w:val="99"/>
    <w:semiHidden/>
    <w:unhideWhenUsed/>
    <w:rsid w:val="009F071E"/>
    <w:pPr>
      <w:spacing w:after="0" w:line="240" w:lineRule="auto"/>
    </w:pPr>
    <w:rPr>
      <w:rFonts w:eastAsia="Times New Roman"/>
      <w:sz w:val="20"/>
      <w:szCs w:val="20"/>
      <w:lang w:val="uk-UA" w:eastAsia="zh-CN"/>
    </w:rPr>
  </w:style>
  <w:style w:type="character" w:customStyle="1" w:styleId="af1">
    <w:name w:val="Текст сноски Знак"/>
    <w:basedOn w:val="a0"/>
    <w:link w:val="11"/>
    <w:uiPriority w:val="99"/>
    <w:rsid w:val="009F071E"/>
    <w:rPr>
      <w:rFonts w:eastAsia="Times New Roman"/>
      <w:sz w:val="20"/>
      <w:szCs w:val="20"/>
      <w:lang w:val="uk-UA" w:eastAsia="zh-CN"/>
    </w:rPr>
  </w:style>
  <w:style w:type="character" w:styleId="af2">
    <w:name w:val="footnote reference"/>
    <w:basedOn w:val="a0"/>
    <w:uiPriority w:val="99"/>
    <w:semiHidden/>
    <w:unhideWhenUsed/>
    <w:rsid w:val="009F071E"/>
    <w:rPr>
      <w:vertAlign w:val="superscript"/>
    </w:rPr>
  </w:style>
  <w:style w:type="paragraph" w:customStyle="1" w:styleId="rvps2">
    <w:name w:val="rvps2"/>
    <w:basedOn w:val="a"/>
    <w:rsid w:val="009F07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styleId="af3">
    <w:name w:val="Hyperlink"/>
    <w:basedOn w:val="a0"/>
    <w:uiPriority w:val="99"/>
    <w:unhideWhenUsed/>
    <w:rsid w:val="009F071E"/>
    <w:rPr>
      <w:color w:val="0000FF"/>
      <w:u w:val="single"/>
    </w:rPr>
  </w:style>
  <w:style w:type="paragraph" w:styleId="af0">
    <w:name w:val="footnote text"/>
    <w:basedOn w:val="a"/>
    <w:link w:val="af4"/>
    <w:uiPriority w:val="99"/>
    <w:unhideWhenUsed/>
    <w:rsid w:val="009F071E"/>
    <w:pPr>
      <w:spacing w:after="0" w:line="240" w:lineRule="auto"/>
    </w:pPr>
    <w:rPr>
      <w:sz w:val="20"/>
      <w:szCs w:val="20"/>
    </w:rPr>
  </w:style>
  <w:style w:type="character" w:customStyle="1" w:styleId="af4">
    <w:name w:val="Текст виноски Знак"/>
    <w:basedOn w:val="a0"/>
    <w:link w:val="af0"/>
    <w:uiPriority w:val="99"/>
    <w:rsid w:val="009F071E"/>
    <w:rPr>
      <w:sz w:val="20"/>
      <w:szCs w:val="20"/>
    </w:rPr>
  </w:style>
  <w:style w:type="character" w:customStyle="1" w:styleId="12">
    <w:name w:val="Незакрита згадка1"/>
    <w:basedOn w:val="a0"/>
    <w:uiPriority w:val="99"/>
    <w:semiHidden/>
    <w:unhideWhenUsed/>
    <w:rsid w:val="0010276E"/>
    <w:rPr>
      <w:color w:val="605E5C"/>
      <w:shd w:val="clear" w:color="auto" w:fill="E1DFDD"/>
    </w:rPr>
  </w:style>
  <w:style w:type="character" w:customStyle="1" w:styleId="rvts9">
    <w:name w:val="rvts9"/>
    <w:basedOn w:val="a0"/>
    <w:rsid w:val="002A2F31"/>
  </w:style>
  <w:style w:type="character" w:customStyle="1" w:styleId="rvts23">
    <w:name w:val="rvts23"/>
    <w:basedOn w:val="a0"/>
    <w:rsid w:val="00A23805"/>
  </w:style>
  <w:style w:type="character" w:styleId="af5">
    <w:name w:val="Placeholder Text"/>
    <w:basedOn w:val="a0"/>
    <w:uiPriority w:val="99"/>
    <w:semiHidden/>
    <w:rsid w:val="003B021D"/>
    <w:rPr>
      <w:color w:val="808080"/>
    </w:rPr>
  </w:style>
  <w:style w:type="character" w:customStyle="1" w:styleId="13">
    <w:name w:val="Неразрешенное упоминание1"/>
    <w:basedOn w:val="a0"/>
    <w:uiPriority w:val="99"/>
    <w:semiHidden/>
    <w:unhideWhenUsed/>
    <w:rsid w:val="00BD2872"/>
    <w:rPr>
      <w:color w:val="605E5C"/>
      <w:shd w:val="clear" w:color="auto" w:fill="E1DFDD"/>
    </w:rPr>
  </w:style>
  <w:style w:type="table" w:styleId="af6">
    <w:name w:val="Table Grid"/>
    <w:basedOn w:val="a1"/>
    <w:uiPriority w:val="39"/>
    <w:rsid w:val="006C1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No Spacing"/>
    <w:uiPriority w:val="1"/>
    <w:qFormat/>
    <w:rsid w:val="006C191D"/>
    <w:pPr>
      <w:spacing w:after="0" w:line="240" w:lineRule="auto"/>
    </w:pPr>
    <w:rPr>
      <w:rFonts w:ascii="Arial" w:hAnsi="Arial"/>
      <w:color w:val="000000" w:themeColor="text1"/>
      <w:szCs w:val="24"/>
      <w:lang w:val="en-US"/>
    </w:rPr>
  </w:style>
  <w:style w:type="table" w:customStyle="1" w:styleId="14">
    <w:name w:val="Сетка таблицы1"/>
    <w:basedOn w:val="a1"/>
    <w:next w:val="af6"/>
    <w:uiPriority w:val="59"/>
    <w:rsid w:val="002D4B9F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F07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F07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F07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F071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3">
    <w:name w:val="header"/>
    <w:basedOn w:val="a"/>
    <w:link w:val="a4"/>
    <w:uiPriority w:val="99"/>
    <w:unhideWhenUsed/>
    <w:rsid w:val="009F071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9F071E"/>
  </w:style>
  <w:style w:type="paragraph" w:styleId="a5">
    <w:name w:val="footer"/>
    <w:basedOn w:val="a"/>
    <w:link w:val="a6"/>
    <w:uiPriority w:val="99"/>
    <w:unhideWhenUsed/>
    <w:rsid w:val="009F071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9F071E"/>
  </w:style>
  <w:style w:type="character" w:styleId="a7">
    <w:name w:val="annotation reference"/>
    <w:basedOn w:val="a0"/>
    <w:uiPriority w:val="99"/>
    <w:semiHidden/>
    <w:unhideWhenUsed/>
    <w:rsid w:val="009F071E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9F071E"/>
    <w:pPr>
      <w:spacing w:line="240" w:lineRule="auto"/>
    </w:pPr>
    <w:rPr>
      <w:sz w:val="20"/>
      <w:szCs w:val="20"/>
    </w:rPr>
  </w:style>
  <w:style w:type="character" w:customStyle="1" w:styleId="a9">
    <w:name w:val="Текст примітки Знак"/>
    <w:basedOn w:val="a0"/>
    <w:link w:val="a8"/>
    <w:uiPriority w:val="99"/>
    <w:rsid w:val="009F071E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9F071E"/>
    <w:rPr>
      <w:b/>
      <w:bCs/>
    </w:rPr>
  </w:style>
  <w:style w:type="character" w:customStyle="1" w:styleId="ab">
    <w:name w:val="Тема примітки Знак"/>
    <w:basedOn w:val="a9"/>
    <w:link w:val="aa"/>
    <w:uiPriority w:val="99"/>
    <w:semiHidden/>
    <w:rsid w:val="009F071E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9F07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у виносці Знак"/>
    <w:basedOn w:val="a0"/>
    <w:link w:val="ac"/>
    <w:uiPriority w:val="99"/>
    <w:semiHidden/>
    <w:rsid w:val="009F071E"/>
    <w:rPr>
      <w:rFonts w:ascii="Segoe UI" w:hAnsi="Segoe UI" w:cs="Segoe UI"/>
      <w:sz w:val="18"/>
      <w:szCs w:val="18"/>
    </w:rPr>
  </w:style>
  <w:style w:type="paragraph" w:styleId="ae">
    <w:name w:val="Revision"/>
    <w:hidden/>
    <w:uiPriority w:val="99"/>
    <w:semiHidden/>
    <w:rsid w:val="009F071E"/>
    <w:pPr>
      <w:spacing w:after="0" w:line="240" w:lineRule="auto"/>
    </w:pPr>
  </w:style>
  <w:style w:type="paragraph" w:styleId="af">
    <w:name w:val="List Paragraph"/>
    <w:basedOn w:val="a"/>
    <w:qFormat/>
    <w:rsid w:val="009F071E"/>
    <w:pPr>
      <w:ind w:left="720"/>
      <w:contextualSpacing/>
    </w:pPr>
  </w:style>
  <w:style w:type="paragraph" w:customStyle="1" w:styleId="11">
    <w:name w:val="Текст сноски1"/>
    <w:basedOn w:val="a"/>
    <w:next w:val="af0"/>
    <w:link w:val="af1"/>
    <w:uiPriority w:val="99"/>
    <w:semiHidden/>
    <w:unhideWhenUsed/>
    <w:rsid w:val="009F071E"/>
    <w:pPr>
      <w:spacing w:after="0" w:line="240" w:lineRule="auto"/>
    </w:pPr>
    <w:rPr>
      <w:rFonts w:eastAsia="Times New Roman"/>
      <w:sz w:val="20"/>
      <w:szCs w:val="20"/>
      <w:lang w:val="uk-UA" w:eastAsia="zh-CN"/>
    </w:rPr>
  </w:style>
  <w:style w:type="character" w:customStyle="1" w:styleId="af1">
    <w:name w:val="Текст сноски Знак"/>
    <w:basedOn w:val="a0"/>
    <w:link w:val="11"/>
    <w:uiPriority w:val="99"/>
    <w:rsid w:val="009F071E"/>
    <w:rPr>
      <w:rFonts w:eastAsia="Times New Roman"/>
      <w:sz w:val="20"/>
      <w:szCs w:val="20"/>
      <w:lang w:val="uk-UA" w:eastAsia="zh-CN"/>
    </w:rPr>
  </w:style>
  <w:style w:type="character" w:styleId="af2">
    <w:name w:val="footnote reference"/>
    <w:basedOn w:val="a0"/>
    <w:uiPriority w:val="99"/>
    <w:semiHidden/>
    <w:unhideWhenUsed/>
    <w:rsid w:val="009F071E"/>
    <w:rPr>
      <w:vertAlign w:val="superscript"/>
    </w:rPr>
  </w:style>
  <w:style w:type="paragraph" w:customStyle="1" w:styleId="rvps2">
    <w:name w:val="rvps2"/>
    <w:basedOn w:val="a"/>
    <w:rsid w:val="009F07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styleId="af3">
    <w:name w:val="Hyperlink"/>
    <w:basedOn w:val="a0"/>
    <w:uiPriority w:val="99"/>
    <w:unhideWhenUsed/>
    <w:rsid w:val="009F071E"/>
    <w:rPr>
      <w:color w:val="0000FF"/>
      <w:u w:val="single"/>
    </w:rPr>
  </w:style>
  <w:style w:type="paragraph" w:styleId="af0">
    <w:name w:val="footnote text"/>
    <w:basedOn w:val="a"/>
    <w:link w:val="af4"/>
    <w:uiPriority w:val="99"/>
    <w:unhideWhenUsed/>
    <w:rsid w:val="009F071E"/>
    <w:pPr>
      <w:spacing w:after="0" w:line="240" w:lineRule="auto"/>
    </w:pPr>
    <w:rPr>
      <w:sz w:val="20"/>
      <w:szCs w:val="20"/>
    </w:rPr>
  </w:style>
  <w:style w:type="character" w:customStyle="1" w:styleId="af4">
    <w:name w:val="Текст виноски Знак"/>
    <w:basedOn w:val="a0"/>
    <w:link w:val="af0"/>
    <w:uiPriority w:val="99"/>
    <w:rsid w:val="009F071E"/>
    <w:rPr>
      <w:sz w:val="20"/>
      <w:szCs w:val="20"/>
    </w:rPr>
  </w:style>
  <w:style w:type="character" w:customStyle="1" w:styleId="12">
    <w:name w:val="Незакрита згадка1"/>
    <w:basedOn w:val="a0"/>
    <w:uiPriority w:val="99"/>
    <w:semiHidden/>
    <w:unhideWhenUsed/>
    <w:rsid w:val="0010276E"/>
    <w:rPr>
      <w:color w:val="605E5C"/>
      <w:shd w:val="clear" w:color="auto" w:fill="E1DFDD"/>
    </w:rPr>
  </w:style>
  <w:style w:type="character" w:customStyle="1" w:styleId="rvts9">
    <w:name w:val="rvts9"/>
    <w:basedOn w:val="a0"/>
    <w:rsid w:val="002A2F31"/>
  </w:style>
  <w:style w:type="character" w:customStyle="1" w:styleId="rvts23">
    <w:name w:val="rvts23"/>
    <w:basedOn w:val="a0"/>
    <w:rsid w:val="00A23805"/>
  </w:style>
  <w:style w:type="character" w:styleId="af5">
    <w:name w:val="Placeholder Text"/>
    <w:basedOn w:val="a0"/>
    <w:uiPriority w:val="99"/>
    <w:semiHidden/>
    <w:rsid w:val="003B021D"/>
    <w:rPr>
      <w:color w:val="808080"/>
    </w:rPr>
  </w:style>
  <w:style w:type="character" w:customStyle="1" w:styleId="13">
    <w:name w:val="Неразрешенное упоминание1"/>
    <w:basedOn w:val="a0"/>
    <w:uiPriority w:val="99"/>
    <w:semiHidden/>
    <w:unhideWhenUsed/>
    <w:rsid w:val="00BD2872"/>
    <w:rPr>
      <w:color w:val="605E5C"/>
      <w:shd w:val="clear" w:color="auto" w:fill="E1DFDD"/>
    </w:rPr>
  </w:style>
  <w:style w:type="table" w:styleId="af6">
    <w:name w:val="Table Grid"/>
    <w:basedOn w:val="a1"/>
    <w:uiPriority w:val="39"/>
    <w:rsid w:val="006C1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No Spacing"/>
    <w:uiPriority w:val="1"/>
    <w:qFormat/>
    <w:rsid w:val="006C191D"/>
    <w:pPr>
      <w:spacing w:after="0" w:line="240" w:lineRule="auto"/>
    </w:pPr>
    <w:rPr>
      <w:rFonts w:ascii="Arial" w:hAnsi="Arial"/>
      <w:color w:val="000000" w:themeColor="text1"/>
      <w:szCs w:val="24"/>
      <w:lang w:val="en-US"/>
    </w:rPr>
  </w:style>
  <w:style w:type="table" w:customStyle="1" w:styleId="14">
    <w:name w:val="Сетка таблицы1"/>
    <w:basedOn w:val="a1"/>
    <w:next w:val="af6"/>
    <w:uiPriority w:val="59"/>
    <w:rsid w:val="002D4B9F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0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zakon.rada.gov.ua/laws/show/1700-1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D2E13-70B8-4B06-9584-366D8601B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4</Pages>
  <Words>5408</Words>
  <Characters>3083</Characters>
  <Application>Microsoft Office Word</Application>
  <DocSecurity>0</DocSecurity>
  <Lines>25</Lines>
  <Paragraphs>1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akov.net</Company>
  <LinksUpToDate>false</LinksUpToDate>
  <CharactersWithSpaces>8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Щербакова Катерина Ярославівна</dc:creator>
  <cp:lastModifiedBy>Ірина</cp:lastModifiedBy>
  <cp:revision>38</cp:revision>
  <cp:lastPrinted>2023-07-10T12:14:00Z</cp:lastPrinted>
  <dcterms:created xsi:type="dcterms:W3CDTF">2022-09-16T09:09:00Z</dcterms:created>
  <dcterms:modified xsi:type="dcterms:W3CDTF">2023-07-13T06:55:00Z</dcterms:modified>
</cp:coreProperties>
</file>